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page" w:horzAnchor="margin" w:tblpXSpec="center" w:tblpY="1621"/>
        <w:tblW w:w="14743" w:type="dxa"/>
        <w:tblLook w:val="04A0" w:firstRow="1" w:lastRow="0" w:firstColumn="1" w:lastColumn="0" w:noHBand="0" w:noVBand="1"/>
      </w:tblPr>
      <w:tblGrid>
        <w:gridCol w:w="10627"/>
        <w:gridCol w:w="2126"/>
        <w:gridCol w:w="1990"/>
      </w:tblGrid>
      <w:tr w:rsidR="00750EF6" w14:paraId="128B227C" w14:textId="77777777" w:rsidTr="00FD161A">
        <w:trPr>
          <w:trHeight w:val="2849"/>
        </w:trPr>
        <w:tc>
          <w:tcPr>
            <w:tcW w:w="10627" w:type="dxa"/>
            <w:shd w:val="clear" w:color="auto" w:fill="5B9BD5" w:themeFill="accent1"/>
          </w:tcPr>
          <w:p w14:paraId="1640CC9A" w14:textId="728C6AD5" w:rsidR="00330154" w:rsidRDefault="006E4C25" w:rsidP="00330154">
            <w:pPr>
              <w:rPr>
                <w:b/>
                <w:i/>
                <w:u w:val="single"/>
              </w:rPr>
            </w:pPr>
            <w:r>
              <w:rPr>
                <w:b/>
              </w:rPr>
              <w:t xml:space="preserve"> </w:t>
            </w:r>
            <w:r w:rsidR="00743F3C">
              <w:rPr>
                <w:b/>
                <w:i/>
                <w:u w:val="single"/>
              </w:rPr>
              <w:t xml:space="preserve"> Wednesday 15</w:t>
            </w:r>
            <w:r w:rsidR="00743F3C" w:rsidRPr="00743F3C">
              <w:rPr>
                <w:b/>
                <w:i/>
                <w:u w:val="single"/>
                <w:vertAlign w:val="superscript"/>
              </w:rPr>
              <w:t>th</w:t>
            </w:r>
            <w:r w:rsidR="00743F3C">
              <w:rPr>
                <w:b/>
                <w:i/>
                <w:u w:val="single"/>
              </w:rPr>
              <w:t xml:space="preserve"> April 2020</w:t>
            </w:r>
          </w:p>
          <w:p w14:paraId="247AD988" w14:textId="77777777" w:rsidR="000D33D6" w:rsidRPr="0004261D" w:rsidRDefault="000D33D6" w:rsidP="00330154">
            <w:pPr>
              <w:rPr>
                <w:b/>
                <w:i/>
                <w:u w:val="single"/>
              </w:rPr>
            </w:pPr>
          </w:p>
          <w:p w14:paraId="65D7A8E4" w14:textId="3C40D7D9" w:rsidR="000D33D6" w:rsidRDefault="000D33D6" w:rsidP="000D33D6">
            <w:pPr>
              <w:rPr>
                <w:b/>
                <w:highlight w:val="green"/>
              </w:rPr>
            </w:pPr>
            <w:r>
              <w:rPr>
                <w:b/>
                <w:highlight w:val="green"/>
              </w:rPr>
              <w:t xml:space="preserve">CENTRE BASED ACTIVITIES </w:t>
            </w:r>
            <w:r w:rsidR="007D6B35">
              <w:rPr>
                <w:b/>
                <w:highlight w:val="green"/>
              </w:rPr>
              <w:t>- ARTS AND CRAFT</w:t>
            </w:r>
          </w:p>
          <w:p w14:paraId="1D77215A" w14:textId="77777777" w:rsidR="000D33D6" w:rsidRDefault="000D33D6" w:rsidP="000D33D6">
            <w:pPr>
              <w:rPr>
                <w:b/>
              </w:rPr>
            </w:pPr>
            <w:r>
              <w:rPr>
                <w:b/>
                <w:highlight w:val="green"/>
              </w:rPr>
              <w:t xml:space="preserve">  </w:t>
            </w:r>
          </w:p>
          <w:p w14:paraId="7E472A18" w14:textId="77777777" w:rsidR="000D33D6" w:rsidRDefault="000D33D6" w:rsidP="000D33D6">
            <w:r>
              <w:rPr>
                <w:b/>
              </w:rPr>
              <w:t xml:space="preserve">8.00am - </w:t>
            </w:r>
            <w:r w:rsidRPr="00E00A77">
              <w:rPr>
                <w:b/>
              </w:rPr>
              <w:t xml:space="preserve">9:00am </w:t>
            </w:r>
            <w:r>
              <w:t>Meet at YC Green Central</w:t>
            </w:r>
          </w:p>
          <w:p w14:paraId="0B26E7F6" w14:textId="77777777" w:rsidR="000D33D6" w:rsidRDefault="000D33D6" w:rsidP="000D33D6">
            <w:pPr>
              <w:rPr>
                <w:b/>
              </w:rPr>
            </w:pPr>
          </w:p>
          <w:p w14:paraId="6E9D8AFA" w14:textId="6BE4C460" w:rsidR="000D33D6" w:rsidRDefault="007D6B35" w:rsidP="000D33D6">
            <w:r>
              <w:t xml:space="preserve">Enjoy a fun interactive day of arts and crafts </w:t>
            </w:r>
          </w:p>
          <w:p w14:paraId="424E75A9" w14:textId="621EEDC0" w:rsidR="007D6B35" w:rsidRDefault="007D6B35" w:rsidP="000D33D6">
            <w:r>
              <w:t>Y</w:t>
            </w:r>
            <w:r w:rsidR="0071474A">
              <w:t>ou will be creating a</w:t>
            </w:r>
            <w:r>
              <w:t xml:space="preserve"> self-portrait painting</w:t>
            </w:r>
            <w:r w:rsidR="00FE3613">
              <w:t xml:space="preserve">, </w:t>
            </w:r>
            <w:r>
              <w:t>beaded jewellery,</w:t>
            </w:r>
            <w:r w:rsidR="0071474A">
              <w:t xml:space="preserve"> </w:t>
            </w:r>
            <w:r w:rsidR="00743F3C">
              <w:t xml:space="preserve">make your own slime, create </w:t>
            </w:r>
            <w:proofErr w:type="gramStart"/>
            <w:r w:rsidR="00743F3C">
              <w:t>macramé ,</w:t>
            </w:r>
            <w:proofErr w:type="gramEnd"/>
            <w:r w:rsidR="00743F3C">
              <w:t xml:space="preserve"> learn to sew</w:t>
            </w:r>
          </w:p>
          <w:p w14:paraId="2CE98505" w14:textId="168D59AC" w:rsidR="000D33D6" w:rsidRDefault="000D33D6" w:rsidP="000D33D6"/>
          <w:p w14:paraId="15A0CF62" w14:textId="2548764B" w:rsidR="000D33D6" w:rsidRDefault="0071474A" w:rsidP="000D33D6">
            <w:r>
              <w:t xml:space="preserve">Lunch will be a BBQ </w:t>
            </w:r>
            <w:r w:rsidR="000D33D6">
              <w:t>that will be provided</w:t>
            </w:r>
          </w:p>
          <w:p w14:paraId="6B1B4D95" w14:textId="77777777" w:rsidR="00C32405" w:rsidRPr="00C32405" w:rsidRDefault="00C32405" w:rsidP="00565F8E"/>
          <w:p w14:paraId="3E0D3B16" w14:textId="375009B4" w:rsidR="00697BDB" w:rsidRPr="00E00A77" w:rsidRDefault="00330154" w:rsidP="00C32405">
            <w:pPr>
              <w:rPr>
                <w:b/>
              </w:rPr>
            </w:pPr>
            <w:r>
              <w:rPr>
                <w:b/>
              </w:rPr>
              <w:t>*</w:t>
            </w:r>
            <w:r w:rsidRPr="00F12E1B">
              <w:rPr>
                <w:b/>
              </w:rPr>
              <w:t>Requirements</w:t>
            </w:r>
            <w:r>
              <w:t>: Participants</w:t>
            </w:r>
            <w:r w:rsidR="00C32405">
              <w:t xml:space="preserve"> to bring own morning tea,</w:t>
            </w:r>
            <w:r>
              <w:t xml:space="preserve"> drink, ha</w:t>
            </w:r>
            <w:r w:rsidR="00C32405">
              <w:t>t, sunscreen</w:t>
            </w:r>
            <w:r w:rsidR="007D6B35">
              <w:t xml:space="preserve">, </w:t>
            </w:r>
            <w:r w:rsidR="00EE0881">
              <w:br/>
            </w:r>
          </w:p>
        </w:tc>
        <w:tc>
          <w:tcPr>
            <w:tcW w:w="2126" w:type="dxa"/>
            <w:shd w:val="clear" w:color="auto" w:fill="5B9BD5" w:themeFill="accent1"/>
          </w:tcPr>
          <w:p w14:paraId="1CA09A3B" w14:textId="77777777" w:rsidR="00750EF6" w:rsidRDefault="00750EF6" w:rsidP="00212960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Cost of Activity</w:t>
            </w:r>
          </w:p>
          <w:p w14:paraId="584977BD" w14:textId="3AF8CCF3" w:rsidR="00750EF6" w:rsidRDefault="00750EF6" w:rsidP="00212960">
            <w:pPr>
              <w:rPr>
                <w:b/>
              </w:rPr>
            </w:pPr>
            <w:r>
              <w:rPr>
                <w:b/>
                <w:i/>
                <w:u w:val="single"/>
              </w:rPr>
              <w:br/>
            </w:r>
            <w:r w:rsidRPr="00347BAA">
              <w:rPr>
                <w:b/>
              </w:rPr>
              <w:t>$</w:t>
            </w:r>
            <w:r w:rsidR="00C32405">
              <w:rPr>
                <w:b/>
              </w:rPr>
              <w:t>5</w:t>
            </w:r>
            <w:r>
              <w:br/>
            </w:r>
          </w:p>
          <w:p w14:paraId="1583713E" w14:textId="4C6B751B" w:rsidR="00750EF6" w:rsidRPr="00347BAA" w:rsidRDefault="00C32405" w:rsidP="00212960">
            <w:r w:rsidRPr="00952CD2">
              <w:rPr>
                <w:highlight w:val="magenta"/>
              </w:rPr>
              <w:t>BBQ LUNCH WILL BE PROVIDED</w:t>
            </w:r>
          </w:p>
        </w:tc>
        <w:tc>
          <w:tcPr>
            <w:tcW w:w="1990" w:type="dxa"/>
            <w:shd w:val="clear" w:color="auto" w:fill="5B9BD5" w:themeFill="accent1"/>
          </w:tcPr>
          <w:p w14:paraId="6E9C1A5B" w14:textId="77777777" w:rsidR="00750EF6" w:rsidRDefault="00750EF6" w:rsidP="00212960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Attending</w:t>
            </w:r>
          </w:p>
          <w:p w14:paraId="75AC1628" w14:textId="77777777" w:rsidR="00750EF6" w:rsidRDefault="00750EF6" w:rsidP="00212960">
            <w:pPr>
              <w:rPr>
                <w:b/>
                <w:i/>
                <w:u w:val="single"/>
              </w:rPr>
            </w:pPr>
            <w:r w:rsidRPr="00D06CAC">
              <w:rPr>
                <w:b/>
                <w:i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26848" behindDoc="0" locked="0" layoutInCell="1" allowOverlap="1" wp14:anchorId="78F5DEFB" wp14:editId="0B783A19">
                      <wp:simplePos x="0" y="0"/>
                      <wp:positionH relativeFrom="column">
                        <wp:posOffset>525145</wp:posOffset>
                      </wp:positionH>
                      <wp:positionV relativeFrom="paragraph">
                        <wp:posOffset>165735</wp:posOffset>
                      </wp:positionV>
                      <wp:extent cx="133350" cy="171450"/>
                      <wp:effectExtent l="0" t="0" r="19050" b="19050"/>
                      <wp:wrapNone/>
                      <wp:docPr id="21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7145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E961BD" id="Rectangle 21" o:spid="_x0000_s1026" style="position:absolute;margin-left:41.35pt;margin-top:13.05pt;width:10.5pt;height:13.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" filled="f" strokecolor="#1f4d78 [1604]" strokeweight="1pt"/>
                  </w:pict>
                </mc:Fallback>
              </mc:AlternateContent>
            </w:r>
          </w:p>
          <w:p w14:paraId="65DAFB88" w14:textId="77777777" w:rsidR="00750EF6" w:rsidRPr="00D06CAC" w:rsidRDefault="00750EF6" w:rsidP="00212960">
            <w:pPr>
              <w:rPr>
                <w:b/>
                <w:i/>
              </w:rPr>
            </w:pPr>
            <w:r w:rsidRPr="00D06CAC">
              <w:rPr>
                <w:b/>
                <w:i/>
              </w:rPr>
              <w:t>YES</w:t>
            </w:r>
          </w:p>
          <w:p w14:paraId="1CF08C1E" w14:textId="77777777" w:rsidR="00750EF6" w:rsidRDefault="00750EF6" w:rsidP="00212960"/>
          <w:p w14:paraId="533C0A1A" w14:textId="77777777" w:rsidR="00750EF6" w:rsidRDefault="00750EF6" w:rsidP="00212960">
            <w:r>
              <w:rPr>
                <w:b/>
                <w:i/>
                <w:noProof/>
                <w:u w:val="single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27872" behindDoc="0" locked="0" layoutInCell="1" allowOverlap="1" wp14:anchorId="1E598EC0" wp14:editId="6CC62208">
                      <wp:simplePos x="0" y="0"/>
                      <wp:positionH relativeFrom="column">
                        <wp:posOffset>533400</wp:posOffset>
                      </wp:positionH>
                      <wp:positionV relativeFrom="paragraph">
                        <wp:posOffset>140970</wp:posOffset>
                      </wp:positionV>
                      <wp:extent cx="133350" cy="171450"/>
                      <wp:effectExtent l="0" t="0" r="19050" b="19050"/>
                      <wp:wrapNone/>
                      <wp:docPr id="22" name="Rectangle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7145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8E2196E" id="Rectangle 22" o:spid="_x0000_s1026" style="position:absolute;margin-left:42pt;margin-top:11.1pt;width:10.5pt;height:13.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" filled="f" strokecolor="#1f4d78 [1604]" strokeweight="1pt"/>
                  </w:pict>
                </mc:Fallback>
              </mc:AlternateContent>
            </w:r>
          </w:p>
          <w:p w14:paraId="415C71EB" w14:textId="77777777" w:rsidR="00750EF6" w:rsidRPr="007B1AEE" w:rsidRDefault="00750EF6" w:rsidP="00212960">
            <w:pPr>
              <w:rPr>
                <w:b/>
              </w:rPr>
            </w:pPr>
            <w:r w:rsidRPr="007B1AEE">
              <w:rPr>
                <w:b/>
              </w:rPr>
              <w:t>NO</w:t>
            </w:r>
          </w:p>
        </w:tc>
      </w:tr>
    </w:tbl>
    <w:p w14:paraId="4E43958A" w14:textId="77777777" w:rsidR="002833F7" w:rsidRDefault="002833F7">
      <w:bookmarkStart w:id="0" w:name="_GoBack"/>
      <w:bookmarkEnd w:id="0"/>
    </w:p>
    <w:tbl>
      <w:tblPr>
        <w:tblStyle w:val="TableGrid"/>
        <w:tblpPr w:leftFromText="180" w:rightFromText="180" w:vertAnchor="text" w:horzAnchor="margin" w:tblpXSpec="center" w:tblpY="58"/>
        <w:tblW w:w="14743" w:type="dxa"/>
        <w:tblLook w:val="04A0" w:firstRow="1" w:lastRow="0" w:firstColumn="1" w:lastColumn="0" w:noHBand="0" w:noVBand="1"/>
      </w:tblPr>
      <w:tblGrid>
        <w:gridCol w:w="10615"/>
        <w:gridCol w:w="2160"/>
        <w:gridCol w:w="1968"/>
      </w:tblGrid>
      <w:tr w:rsidR="002D28C1" w:rsidRPr="00750EF6" w14:paraId="6EDC52BA" w14:textId="77777777" w:rsidTr="004B3F59">
        <w:trPr>
          <w:trHeight w:val="1070"/>
        </w:trPr>
        <w:tc>
          <w:tcPr>
            <w:tcW w:w="10615" w:type="dxa"/>
            <w:shd w:val="clear" w:color="auto" w:fill="FFE497"/>
          </w:tcPr>
          <w:p w14:paraId="52587410" w14:textId="422BC3DB" w:rsidR="00DD6386" w:rsidRDefault="00563278" w:rsidP="000D33D6">
            <w:pPr>
              <w:rPr>
                <w:b/>
              </w:rPr>
            </w:pPr>
            <w:r w:rsidRPr="00A856FD">
              <w:rPr>
                <w:b/>
                <w:i/>
                <w:u w:val="single"/>
              </w:rPr>
              <w:t xml:space="preserve">Thursday </w:t>
            </w:r>
            <w:r w:rsidR="00B15685">
              <w:rPr>
                <w:b/>
                <w:i/>
                <w:u w:val="single"/>
              </w:rPr>
              <w:t>16</w:t>
            </w:r>
            <w:r w:rsidR="00B15685" w:rsidRPr="00B15685">
              <w:rPr>
                <w:b/>
                <w:i/>
                <w:u w:val="single"/>
                <w:vertAlign w:val="superscript"/>
              </w:rPr>
              <w:t>TH</w:t>
            </w:r>
            <w:r w:rsidR="00B15685">
              <w:rPr>
                <w:b/>
                <w:i/>
                <w:u w:val="single"/>
              </w:rPr>
              <w:t xml:space="preserve"> APRIL</w:t>
            </w:r>
            <w:r>
              <w:rPr>
                <w:b/>
                <w:i/>
                <w:u w:val="single"/>
              </w:rPr>
              <w:t xml:space="preserve"> 2020</w:t>
            </w:r>
            <w:r>
              <w:rPr>
                <w:b/>
              </w:rPr>
              <w:t>*</w:t>
            </w:r>
          </w:p>
          <w:p w14:paraId="266975DC" w14:textId="77777777" w:rsidR="000D33D6" w:rsidRDefault="000D33D6" w:rsidP="000D33D6">
            <w:pPr>
              <w:rPr>
                <w:b/>
              </w:rPr>
            </w:pPr>
          </w:p>
          <w:p w14:paraId="75904CB0" w14:textId="59D71FD3" w:rsidR="000D33D6" w:rsidRDefault="000D33D6" w:rsidP="00642A59">
            <w:pPr>
              <w:tabs>
                <w:tab w:val="left" w:pos="7719"/>
              </w:tabs>
              <w:rPr>
                <w:b/>
                <w:highlight w:val="green"/>
              </w:rPr>
            </w:pPr>
            <w:r>
              <w:rPr>
                <w:b/>
                <w:highlight w:val="green"/>
              </w:rPr>
              <w:t>CENTRE BASED A</w:t>
            </w:r>
            <w:r w:rsidR="007D6B35">
              <w:rPr>
                <w:b/>
                <w:highlight w:val="green"/>
              </w:rPr>
              <w:t>CTIVITIES –</w:t>
            </w:r>
            <w:r w:rsidR="00642A59">
              <w:rPr>
                <w:b/>
                <w:highlight w:val="green"/>
              </w:rPr>
              <w:t xml:space="preserve"> PAINT YOUR OWN BOOMERANG AND ABORIGINAL ROCKS</w:t>
            </w:r>
          </w:p>
          <w:p w14:paraId="3BDAFA44" w14:textId="77777777" w:rsidR="000D33D6" w:rsidRDefault="000D33D6" w:rsidP="000D33D6">
            <w:pPr>
              <w:rPr>
                <w:b/>
              </w:rPr>
            </w:pPr>
            <w:r>
              <w:rPr>
                <w:b/>
                <w:highlight w:val="green"/>
              </w:rPr>
              <w:t xml:space="preserve">  </w:t>
            </w:r>
          </w:p>
          <w:p w14:paraId="5ABFE622" w14:textId="77777777" w:rsidR="000D33D6" w:rsidRDefault="000D33D6" w:rsidP="000D33D6">
            <w:r>
              <w:rPr>
                <w:b/>
              </w:rPr>
              <w:t xml:space="preserve">8.00am - </w:t>
            </w:r>
            <w:r w:rsidRPr="00E00A77">
              <w:rPr>
                <w:b/>
              </w:rPr>
              <w:t xml:space="preserve">9:00am </w:t>
            </w:r>
            <w:r>
              <w:t>Meet at YC Green Central</w:t>
            </w:r>
          </w:p>
          <w:p w14:paraId="0EEC819E" w14:textId="77777777" w:rsidR="000D33D6" w:rsidRDefault="000D33D6" w:rsidP="000D33D6">
            <w:pPr>
              <w:rPr>
                <w:b/>
              </w:rPr>
            </w:pPr>
          </w:p>
          <w:p w14:paraId="101D9D52" w14:textId="03604E01" w:rsidR="0071474A" w:rsidRDefault="0071474A" w:rsidP="000D33D6">
            <w:r>
              <w:t xml:space="preserve">Today get </w:t>
            </w:r>
            <w:r w:rsidR="007156CE">
              <w:t>creative and decorate your own B</w:t>
            </w:r>
            <w:r>
              <w:t>oomerang and Aboriginal rock</w:t>
            </w:r>
          </w:p>
          <w:p w14:paraId="240591EA" w14:textId="77777777" w:rsidR="007156CE" w:rsidRDefault="007156CE" w:rsidP="000D33D6"/>
          <w:p w14:paraId="01CC9CF5" w14:textId="685807A8" w:rsidR="007156CE" w:rsidRDefault="007156CE" w:rsidP="000D33D6">
            <w:r>
              <w:t xml:space="preserve">Morning Tea will be provided </w:t>
            </w:r>
          </w:p>
          <w:p w14:paraId="1E129D62" w14:textId="4B2C69D4" w:rsidR="007156CE" w:rsidRDefault="007156CE" w:rsidP="000D33D6">
            <w:r>
              <w:t xml:space="preserve">Bring your own lunch </w:t>
            </w:r>
          </w:p>
          <w:p w14:paraId="01E4D0D2" w14:textId="77777777" w:rsidR="007156CE" w:rsidRDefault="007156CE" w:rsidP="000D33D6"/>
          <w:p w14:paraId="17FEF86A" w14:textId="528D9ED1" w:rsidR="000D33D6" w:rsidRDefault="0071474A" w:rsidP="000D33D6">
            <w:r>
              <w:t>After lunch give your boomerang a throw in the p</w:t>
            </w:r>
            <w:r w:rsidR="007156CE">
              <w:t>arkland to see if it comes back!</w:t>
            </w:r>
          </w:p>
          <w:p w14:paraId="2B8CA9CA" w14:textId="77777777" w:rsidR="000D33D6" w:rsidRDefault="000D33D6" w:rsidP="000D33D6"/>
          <w:p w14:paraId="4E5A7576" w14:textId="77777777" w:rsidR="000D33D6" w:rsidRDefault="000D33D6" w:rsidP="000D33D6">
            <w:r>
              <w:t xml:space="preserve"> </w:t>
            </w:r>
            <w:r>
              <w:rPr>
                <w:b/>
              </w:rPr>
              <w:t>*</w:t>
            </w:r>
            <w:r w:rsidRPr="00F12E1B">
              <w:rPr>
                <w:b/>
              </w:rPr>
              <w:t>Requirements</w:t>
            </w:r>
            <w:r>
              <w:t>: Participants to bring own lunch, drink, hat, sunscreen</w:t>
            </w:r>
          </w:p>
          <w:p w14:paraId="4A7A0957" w14:textId="10421626" w:rsidR="000D33D6" w:rsidRPr="002833F7" w:rsidRDefault="000D33D6" w:rsidP="000D33D6">
            <w:pPr>
              <w:rPr>
                <w:b/>
              </w:rPr>
            </w:pPr>
          </w:p>
        </w:tc>
        <w:tc>
          <w:tcPr>
            <w:tcW w:w="2160" w:type="dxa"/>
            <w:shd w:val="clear" w:color="auto" w:fill="FFE497"/>
          </w:tcPr>
          <w:p w14:paraId="46C53E66" w14:textId="77777777" w:rsidR="002D28C1" w:rsidRDefault="002D28C1" w:rsidP="00205F96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Cost of Activity</w:t>
            </w:r>
          </w:p>
          <w:p w14:paraId="17F7A932" w14:textId="77777777" w:rsidR="002D28C1" w:rsidRDefault="002D28C1" w:rsidP="00205F96"/>
          <w:p w14:paraId="1322AA59" w14:textId="15DBF62C" w:rsidR="002D28C1" w:rsidRPr="00D06CAC" w:rsidRDefault="00FC167F" w:rsidP="00205F96">
            <w:pPr>
              <w:rPr>
                <w:b/>
              </w:rPr>
            </w:pPr>
            <w:r>
              <w:rPr>
                <w:b/>
              </w:rPr>
              <w:t>$</w:t>
            </w:r>
            <w:r w:rsidR="000D33D6">
              <w:rPr>
                <w:b/>
              </w:rPr>
              <w:t>5</w:t>
            </w:r>
            <w:r w:rsidR="002D28C1" w:rsidRPr="00D06CAC">
              <w:rPr>
                <w:b/>
              </w:rPr>
              <w:br/>
            </w:r>
          </w:p>
          <w:p w14:paraId="33EDE13D" w14:textId="7BECB1B5" w:rsidR="002D28C1" w:rsidRDefault="007D4073" w:rsidP="00205F96">
            <w:pPr>
              <w:rPr>
                <w:b/>
              </w:rPr>
            </w:pPr>
            <w:r>
              <w:rPr>
                <w:highlight w:val="magenta"/>
              </w:rPr>
              <w:t xml:space="preserve">MORNING </w:t>
            </w:r>
            <w:proofErr w:type="gramStart"/>
            <w:r>
              <w:rPr>
                <w:highlight w:val="magenta"/>
              </w:rPr>
              <w:t xml:space="preserve">TEA </w:t>
            </w:r>
            <w:r w:rsidRPr="00C32405">
              <w:rPr>
                <w:highlight w:val="magenta"/>
              </w:rPr>
              <w:t xml:space="preserve"> WILL</w:t>
            </w:r>
            <w:proofErr w:type="gramEnd"/>
            <w:r w:rsidRPr="00C32405">
              <w:rPr>
                <w:highlight w:val="magenta"/>
              </w:rPr>
              <w:t xml:space="preserve"> BE PROVIDED</w:t>
            </w:r>
          </w:p>
          <w:p w14:paraId="47E6B0E2" w14:textId="77777777" w:rsidR="002D28C1" w:rsidRPr="00347BAA" w:rsidRDefault="002D28C1" w:rsidP="00205F96">
            <w:pPr>
              <w:rPr>
                <w:b/>
              </w:rPr>
            </w:pPr>
          </w:p>
        </w:tc>
        <w:tc>
          <w:tcPr>
            <w:tcW w:w="1968" w:type="dxa"/>
            <w:shd w:val="clear" w:color="auto" w:fill="FFE497"/>
          </w:tcPr>
          <w:p w14:paraId="781CB221" w14:textId="77777777" w:rsidR="002D28C1" w:rsidRDefault="002D28C1" w:rsidP="00205F96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Attending</w:t>
            </w:r>
          </w:p>
          <w:p w14:paraId="7FEA88A1" w14:textId="77777777" w:rsidR="002D28C1" w:rsidRDefault="002D28C1" w:rsidP="00205F96">
            <w:pPr>
              <w:rPr>
                <w:b/>
                <w:i/>
                <w:u w:val="single"/>
              </w:rPr>
            </w:pPr>
            <w:r w:rsidRPr="00D06CAC">
              <w:rPr>
                <w:b/>
                <w:i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71904" behindDoc="0" locked="0" layoutInCell="1" allowOverlap="1" wp14:anchorId="155E8DE7" wp14:editId="677692C9">
                      <wp:simplePos x="0" y="0"/>
                      <wp:positionH relativeFrom="column">
                        <wp:posOffset>525145</wp:posOffset>
                      </wp:positionH>
                      <wp:positionV relativeFrom="paragraph">
                        <wp:posOffset>165735</wp:posOffset>
                      </wp:positionV>
                      <wp:extent cx="133350" cy="171450"/>
                      <wp:effectExtent l="0" t="0" r="19050" b="19050"/>
                      <wp:wrapNone/>
                      <wp:docPr id="40" name="Rectangle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7145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A7A2FA" id="Rectangle 40" o:spid="_x0000_s1026" style="position:absolute;margin-left:41.35pt;margin-top:13.05pt;width:10.5pt;height:13.5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" filled="f" strokecolor="#41719c" strokeweight="1pt"/>
                  </w:pict>
                </mc:Fallback>
              </mc:AlternateContent>
            </w:r>
          </w:p>
          <w:p w14:paraId="63889760" w14:textId="77777777" w:rsidR="002D28C1" w:rsidRPr="00D06CAC" w:rsidRDefault="002D28C1" w:rsidP="00205F96">
            <w:pPr>
              <w:rPr>
                <w:b/>
                <w:i/>
              </w:rPr>
            </w:pPr>
            <w:r w:rsidRPr="00D06CAC">
              <w:rPr>
                <w:b/>
                <w:i/>
              </w:rPr>
              <w:t>YES</w:t>
            </w:r>
          </w:p>
          <w:p w14:paraId="0A2426B4" w14:textId="77777777" w:rsidR="002D28C1" w:rsidRDefault="002D28C1" w:rsidP="00205F96"/>
          <w:p w14:paraId="27ED7F4A" w14:textId="77777777" w:rsidR="002D28C1" w:rsidRDefault="002D28C1" w:rsidP="00205F96">
            <w:r>
              <w:rPr>
                <w:b/>
                <w:i/>
                <w:noProof/>
                <w:u w:val="single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72928" behindDoc="0" locked="0" layoutInCell="1" allowOverlap="1" wp14:anchorId="4AEA07E1" wp14:editId="0F3D1AEF">
                      <wp:simplePos x="0" y="0"/>
                      <wp:positionH relativeFrom="column">
                        <wp:posOffset>533400</wp:posOffset>
                      </wp:positionH>
                      <wp:positionV relativeFrom="paragraph">
                        <wp:posOffset>140970</wp:posOffset>
                      </wp:positionV>
                      <wp:extent cx="133350" cy="171450"/>
                      <wp:effectExtent l="0" t="0" r="19050" b="19050"/>
                      <wp:wrapNone/>
                      <wp:docPr id="41" name="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7145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7519C2" id="Rectangle 41" o:spid="_x0000_s1026" style="position:absolute;margin-left:42pt;margin-top:11.1pt;width:10.5pt;height:13.5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" filled="f" strokecolor="#41719c" strokeweight="1pt"/>
                  </w:pict>
                </mc:Fallback>
              </mc:AlternateContent>
            </w:r>
          </w:p>
          <w:p w14:paraId="5D3900B0" w14:textId="77777777" w:rsidR="002D28C1" w:rsidRPr="00750EF6" w:rsidRDefault="002D28C1" w:rsidP="00205F96">
            <w:pPr>
              <w:rPr>
                <w:b/>
                <w:i/>
                <w:u w:val="single"/>
              </w:rPr>
            </w:pPr>
            <w:r w:rsidRPr="00750EF6">
              <w:rPr>
                <w:b/>
              </w:rPr>
              <w:t>NO</w:t>
            </w:r>
          </w:p>
        </w:tc>
      </w:tr>
      <w:tr w:rsidR="006C5F41" w:rsidRPr="007B1AEE" w14:paraId="2C321DFB" w14:textId="77777777" w:rsidTr="004B3F59">
        <w:trPr>
          <w:trHeight w:val="2259"/>
        </w:trPr>
        <w:tc>
          <w:tcPr>
            <w:tcW w:w="10615" w:type="dxa"/>
            <w:shd w:val="clear" w:color="auto" w:fill="FF6600"/>
          </w:tcPr>
          <w:p w14:paraId="23FD0EF7" w14:textId="2E24E57E" w:rsidR="007D4073" w:rsidRDefault="001C3F3A" w:rsidP="007D4073">
            <w:pPr>
              <w:rPr>
                <w:b/>
                <w:i/>
                <w:u w:val="single"/>
              </w:rPr>
            </w:pPr>
            <w:r w:rsidRPr="00FF4EE3">
              <w:rPr>
                <w:b/>
                <w:i/>
                <w:u w:val="single"/>
              </w:rPr>
              <w:lastRenderedPageBreak/>
              <w:t xml:space="preserve">Friday </w:t>
            </w:r>
            <w:r w:rsidR="005B55C7">
              <w:rPr>
                <w:b/>
                <w:i/>
                <w:u w:val="single"/>
              </w:rPr>
              <w:t>17th</w:t>
            </w:r>
            <w:r w:rsidRPr="00FF4EE3">
              <w:rPr>
                <w:b/>
                <w:i/>
                <w:u w:val="single"/>
              </w:rPr>
              <w:t xml:space="preserve"> </w:t>
            </w:r>
            <w:r w:rsidR="005B55C7">
              <w:rPr>
                <w:b/>
                <w:i/>
                <w:u w:val="single"/>
              </w:rPr>
              <w:t>APRIL</w:t>
            </w:r>
            <w:r w:rsidRPr="00FF4EE3">
              <w:rPr>
                <w:b/>
                <w:i/>
                <w:u w:val="single"/>
              </w:rPr>
              <w:t xml:space="preserve"> 2020</w:t>
            </w:r>
          </w:p>
          <w:p w14:paraId="367BC852" w14:textId="77777777" w:rsidR="007D4073" w:rsidRDefault="007D4073" w:rsidP="007D4073">
            <w:pPr>
              <w:rPr>
                <w:b/>
              </w:rPr>
            </w:pPr>
          </w:p>
          <w:p w14:paraId="45C0B17A" w14:textId="495B44D6" w:rsidR="007D4073" w:rsidRDefault="007D4073" w:rsidP="007D4073">
            <w:pPr>
              <w:rPr>
                <w:b/>
                <w:highlight w:val="green"/>
              </w:rPr>
            </w:pPr>
            <w:r>
              <w:rPr>
                <w:b/>
                <w:highlight w:val="green"/>
              </w:rPr>
              <w:t>CENTRE BASED A</w:t>
            </w:r>
            <w:r w:rsidR="00642A59">
              <w:rPr>
                <w:b/>
                <w:highlight w:val="green"/>
              </w:rPr>
              <w:t>CTIVITIES – DANCE AND MUSIC DAY</w:t>
            </w:r>
            <w:r w:rsidR="00743F3C">
              <w:rPr>
                <w:b/>
                <w:highlight w:val="green"/>
              </w:rPr>
              <w:t xml:space="preserve"> and FITNESS WITH LIAM</w:t>
            </w:r>
          </w:p>
          <w:p w14:paraId="40457B2F" w14:textId="77777777" w:rsidR="007D4073" w:rsidRDefault="007D4073" w:rsidP="007D4073">
            <w:pPr>
              <w:rPr>
                <w:b/>
                <w:i/>
                <w:u w:val="single"/>
              </w:rPr>
            </w:pPr>
          </w:p>
          <w:p w14:paraId="5AABAA84" w14:textId="77777777" w:rsidR="007D4073" w:rsidRDefault="007D4073" w:rsidP="007D4073">
            <w:r>
              <w:rPr>
                <w:b/>
              </w:rPr>
              <w:t xml:space="preserve">8.00am - </w:t>
            </w:r>
            <w:r w:rsidRPr="00E00A77">
              <w:rPr>
                <w:b/>
              </w:rPr>
              <w:t xml:space="preserve">9:00am </w:t>
            </w:r>
            <w:r>
              <w:t>Meet at YC Green Central</w:t>
            </w:r>
          </w:p>
          <w:p w14:paraId="06B97062" w14:textId="77777777" w:rsidR="007D4073" w:rsidRDefault="007D4073" w:rsidP="007D4073">
            <w:pPr>
              <w:rPr>
                <w:b/>
              </w:rPr>
            </w:pPr>
          </w:p>
          <w:p w14:paraId="03E64FE5" w14:textId="1AF995B0" w:rsidR="00642A59" w:rsidRDefault="00642A59" w:rsidP="007D4073">
            <w:r>
              <w:t>Learn some new dance moves with S</w:t>
            </w:r>
            <w:r w:rsidR="007156CE">
              <w:t>ummer and songs to sing</w:t>
            </w:r>
            <w:r>
              <w:t xml:space="preserve"> with Amanda</w:t>
            </w:r>
          </w:p>
          <w:p w14:paraId="4D6C90BF" w14:textId="7DDADF7F" w:rsidR="00743F3C" w:rsidRDefault="00743F3C" w:rsidP="007D4073">
            <w:r>
              <w:t xml:space="preserve">Have fun doing a training fitness work out with Liam </w:t>
            </w:r>
          </w:p>
          <w:p w14:paraId="77984F4E" w14:textId="5D3F7AD3" w:rsidR="00642A59" w:rsidRDefault="007156CE" w:rsidP="007D4073">
            <w:r>
              <w:t xml:space="preserve">Morning Tea will be provided </w:t>
            </w:r>
          </w:p>
          <w:p w14:paraId="29274B43" w14:textId="637F20C8" w:rsidR="00642A59" w:rsidRDefault="00642A59" w:rsidP="007D4073">
            <w:r>
              <w:t xml:space="preserve">Bring your own lunch today </w:t>
            </w:r>
          </w:p>
          <w:p w14:paraId="1F197186" w14:textId="77777777" w:rsidR="00642A59" w:rsidRDefault="00642A59" w:rsidP="007D4073"/>
          <w:p w14:paraId="5884D502" w14:textId="42C09397" w:rsidR="00642A59" w:rsidRDefault="00642A59" w:rsidP="007D4073">
            <w:r>
              <w:t>In the afternoon there will be concert</w:t>
            </w:r>
            <w:r w:rsidR="007156CE">
              <w:t xml:space="preserve"> and disco</w:t>
            </w:r>
            <w:r>
              <w:t xml:space="preserve"> to show off your new dance moves </w:t>
            </w:r>
            <w:r w:rsidR="007767FF">
              <w:t xml:space="preserve">and songs </w:t>
            </w:r>
          </w:p>
          <w:p w14:paraId="7542CA6B" w14:textId="77777777" w:rsidR="007D4073" w:rsidRDefault="007D4073" w:rsidP="007D4073"/>
          <w:p w14:paraId="6FC59229" w14:textId="1D5ACEBD" w:rsidR="007D4073" w:rsidRPr="007D4073" w:rsidRDefault="007D4073" w:rsidP="007D4073">
            <w:r>
              <w:t xml:space="preserve"> </w:t>
            </w:r>
            <w:r>
              <w:rPr>
                <w:b/>
              </w:rPr>
              <w:t>*</w:t>
            </w:r>
            <w:r w:rsidRPr="00F12E1B">
              <w:rPr>
                <w:b/>
              </w:rPr>
              <w:t>Requirements</w:t>
            </w:r>
            <w:r w:rsidR="00642A59">
              <w:t>: Participants to bring own lunch</w:t>
            </w:r>
            <w:r>
              <w:t>, drink, hat, sunscreen</w:t>
            </w:r>
          </w:p>
          <w:p w14:paraId="5C445BD8" w14:textId="0CAC6514" w:rsidR="00DD6386" w:rsidRDefault="00DD6386" w:rsidP="00663E87">
            <w:pPr>
              <w:rPr>
                <w:b/>
                <w:i/>
                <w:u w:val="single"/>
              </w:rPr>
            </w:pPr>
          </w:p>
        </w:tc>
        <w:tc>
          <w:tcPr>
            <w:tcW w:w="2160" w:type="dxa"/>
            <w:shd w:val="clear" w:color="auto" w:fill="FF6600"/>
          </w:tcPr>
          <w:p w14:paraId="6B271AC4" w14:textId="77777777" w:rsidR="00674460" w:rsidRDefault="00674460" w:rsidP="00674460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Cost of Activity</w:t>
            </w:r>
          </w:p>
          <w:p w14:paraId="2489CDB1" w14:textId="77777777" w:rsidR="00674460" w:rsidRDefault="00674460" w:rsidP="00674460"/>
          <w:p w14:paraId="55A4CBBA" w14:textId="47C03CE1" w:rsidR="00674460" w:rsidRDefault="00674460" w:rsidP="00674460">
            <w:r w:rsidRPr="00806B57">
              <w:rPr>
                <w:b/>
              </w:rPr>
              <w:t>$</w:t>
            </w:r>
            <w:r w:rsidR="007D4073">
              <w:rPr>
                <w:b/>
              </w:rPr>
              <w:t>5</w:t>
            </w:r>
          </w:p>
          <w:p w14:paraId="6DB46712" w14:textId="77777777" w:rsidR="006C5F41" w:rsidRDefault="006C5F41" w:rsidP="005220B7">
            <w:pPr>
              <w:rPr>
                <w:b/>
                <w:i/>
                <w:u w:val="single"/>
              </w:rPr>
            </w:pPr>
          </w:p>
          <w:p w14:paraId="3CE301DE" w14:textId="4D254F45" w:rsidR="007D4073" w:rsidRDefault="00642A59" w:rsidP="007D4073">
            <w:pPr>
              <w:rPr>
                <w:b/>
              </w:rPr>
            </w:pPr>
            <w:r>
              <w:rPr>
                <w:highlight w:val="magenta"/>
              </w:rPr>
              <w:t>MORNING TEA</w:t>
            </w:r>
            <w:r w:rsidR="007D4073">
              <w:rPr>
                <w:highlight w:val="magenta"/>
              </w:rPr>
              <w:t xml:space="preserve"> </w:t>
            </w:r>
            <w:r w:rsidR="007D4073" w:rsidRPr="00C32405">
              <w:rPr>
                <w:highlight w:val="magenta"/>
              </w:rPr>
              <w:t>WILL BE PROVIDED</w:t>
            </w:r>
          </w:p>
          <w:p w14:paraId="458461FB" w14:textId="77777777" w:rsidR="007D4073" w:rsidRDefault="007D4073" w:rsidP="005220B7">
            <w:pPr>
              <w:rPr>
                <w:b/>
                <w:i/>
                <w:u w:val="single"/>
              </w:rPr>
            </w:pPr>
          </w:p>
        </w:tc>
        <w:tc>
          <w:tcPr>
            <w:tcW w:w="1968" w:type="dxa"/>
            <w:shd w:val="clear" w:color="auto" w:fill="FF6600"/>
          </w:tcPr>
          <w:p w14:paraId="32F505C4" w14:textId="77777777" w:rsidR="00674460" w:rsidRDefault="00674460" w:rsidP="00674460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Attending</w:t>
            </w:r>
          </w:p>
          <w:p w14:paraId="7CEAF968" w14:textId="77777777" w:rsidR="00674460" w:rsidRDefault="00674460" w:rsidP="00674460">
            <w:pPr>
              <w:rPr>
                <w:b/>
                <w:i/>
                <w:u w:val="single"/>
              </w:rPr>
            </w:pPr>
            <w:r w:rsidRPr="00D06CAC">
              <w:rPr>
                <w:b/>
                <w:i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68832" behindDoc="0" locked="0" layoutInCell="1" allowOverlap="1" wp14:anchorId="74204FF5" wp14:editId="16A85108">
                      <wp:simplePos x="0" y="0"/>
                      <wp:positionH relativeFrom="column">
                        <wp:posOffset>525145</wp:posOffset>
                      </wp:positionH>
                      <wp:positionV relativeFrom="paragraph">
                        <wp:posOffset>165735</wp:posOffset>
                      </wp:positionV>
                      <wp:extent cx="133350" cy="171450"/>
                      <wp:effectExtent l="0" t="0" r="19050" b="1905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7145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596C560" id="Rectangle 7" o:spid="_x0000_s1026" style="position:absolute;margin-left:41.35pt;margin-top:13.05pt;width:10.5pt;height:13.5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" filled="f" strokecolor="#41719c" strokeweight="1pt"/>
                  </w:pict>
                </mc:Fallback>
              </mc:AlternateContent>
            </w:r>
          </w:p>
          <w:p w14:paraId="5D6EF660" w14:textId="77777777" w:rsidR="00674460" w:rsidRPr="00D06CAC" w:rsidRDefault="00674460" w:rsidP="00674460">
            <w:pPr>
              <w:rPr>
                <w:b/>
                <w:i/>
              </w:rPr>
            </w:pPr>
            <w:r w:rsidRPr="00D06CAC">
              <w:rPr>
                <w:b/>
                <w:i/>
              </w:rPr>
              <w:t>YES</w:t>
            </w:r>
          </w:p>
          <w:p w14:paraId="04EEBACA" w14:textId="77777777" w:rsidR="00674460" w:rsidRDefault="00674460" w:rsidP="00674460"/>
          <w:p w14:paraId="558078CD" w14:textId="77777777" w:rsidR="00674460" w:rsidRDefault="00674460" w:rsidP="00674460">
            <w:r>
              <w:rPr>
                <w:b/>
                <w:i/>
                <w:noProof/>
                <w:u w:val="single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69856" behindDoc="0" locked="0" layoutInCell="1" allowOverlap="1" wp14:anchorId="52397074" wp14:editId="009BF619">
                      <wp:simplePos x="0" y="0"/>
                      <wp:positionH relativeFrom="column">
                        <wp:posOffset>533400</wp:posOffset>
                      </wp:positionH>
                      <wp:positionV relativeFrom="paragraph">
                        <wp:posOffset>140970</wp:posOffset>
                      </wp:positionV>
                      <wp:extent cx="133350" cy="171450"/>
                      <wp:effectExtent l="0" t="0" r="19050" b="19050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7145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B9E27D" id="Rectangle 8" o:spid="_x0000_s1026" style="position:absolute;margin-left:42pt;margin-top:11.1pt;width:10.5pt;height:13.5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" filled="f" strokecolor="#41719c" strokeweight="1pt"/>
                  </w:pict>
                </mc:Fallback>
              </mc:AlternateContent>
            </w:r>
          </w:p>
          <w:p w14:paraId="02AFC556" w14:textId="3CA72AC3" w:rsidR="006C5F41" w:rsidRDefault="00674460" w:rsidP="00674460">
            <w:pPr>
              <w:rPr>
                <w:b/>
                <w:i/>
                <w:u w:val="single"/>
              </w:rPr>
            </w:pPr>
            <w:r w:rsidRPr="00750EF6">
              <w:rPr>
                <w:b/>
              </w:rPr>
              <w:t>NO</w:t>
            </w:r>
          </w:p>
        </w:tc>
      </w:tr>
    </w:tbl>
    <w:p w14:paraId="7A22FAE6" w14:textId="5164C055" w:rsidR="00811BF9" w:rsidRDefault="00811BF9"/>
    <w:tbl>
      <w:tblPr>
        <w:tblStyle w:val="TableGrid"/>
        <w:tblpPr w:leftFromText="180" w:rightFromText="180" w:vertAnchor="text" w:horzAnchor="margin" w:tblpXSpec="center" w:tblpY="58"/>
        <w:tblW w:w="14743" w:type="dxa"/>
        <w:tblLook w:val="04A0" w:firstRow="1" w:lastRow="0" w:firstColumn="1" w:lastColumn="0" w:noHBand="0" w:noVBand="1"/>
      </w:tblPr>
      <w:tblGrid>
        <w:gridCol w:w="10615"/>
        <w:gridCol w:w="2160"/>
        <w:gridCol w:w="1968"/>
      </w:tblGrid>
      <w:tr w:rsidR="005220B7" w:rsidRPr="007B1AEE" w14:paraId="1B085F82" w14:textId="77777777" w:rsidTr="004B3F59">
        <w:trPr>
          <w:trHeight w:val="1985"/>
        </w:trPr>
        <w:tc>
          <w:tcPr>
            <w:tcW w:w="10615" w:type="dxa"/>
            <w:shd w:val="clear" w:color="auto" w:fill="C5E0B3" w:themeFill="accent6" w:themeFillTint="66"/>
          </w:tcPr>
          <w:p w14:paraId="02FF3EC7" w14:textId="6982CA91" w:rsidR="007D4073" w:rsidRDefault="00743F3C" w:rsidP="007D4073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Wednesday 22</w:t>
            </w:r>
            <w:r w:rsidRPr="00743F3C">
              <w:rPr>
                <w:b/>
                <w:i/>
                <w:u w:val="single"/>
                <w:vertAlign w:val="superscript"/>
              </w:rPr>
              <w:t>nd</w:t>
            </w:r>
            <w:r>
              <w:rPr>
                <w:b/>
                <w:i/>
                <w:u w:val="single"/>
              </w:rPr>
              <w:t xml:space="preserve"> April 2020</w:t>
            </w:r>
          </w:p>
          <w:p w14:paraId="151819EF" w14:textId="77777777" w:rsidR="007D4073" w:rsidRDefault="007D4073" w:rsidP="007D4073">
            <w:pPr>
              <w:rPr>
                <w:b/>
              </w:rPr>
            </w:pPr>
          </w:p>
          <w:p w14:paraId="58A79DCC" w14:textId="1B4DCAE9" w:rsidR="007D4073" w:rsidRDefault="007D4073" w:rsidP="007D4073">
            <w:pPr>
              <w:rPr>
                <w:b/>
                <w:highlight w:val="green"/>
              </w:rPr>
            </w:pPr>
            <w:r>
              <w:rPr>
                <w:b/>
                <w:highlight w:val="green"/>
              </w:rPr>
              <w:t>CENTRE BASED AC</w:t>
            </w:r>
            <w:r w:rsidR="00743F3C">
              <w:rPr>
                <w:b/>
                <w:highlight w:val="green"/>
              </w:rPr>
              <w:t>TIVITIES – MINI SPORTS CARNIVAL and TREASURE</w:t>
            </w:r>
          </w:p>
          <w:p w14:paraId="315D7FE4" w14:textId="77777777" w:rsidR="007D4073" w:rsidRDefault="007D4073" w:rsidP="007D4073">
            <w:pPr>
              <w:rPr>
                <w:b/>
                <w:i/>
                <w:u w:val="single"/>
              </w:rPr>
            </w:pPr>
          </w:p>
          <w:p w14:paraId="6B000D11" w14:textId="77777777" w:rsidR="007D4073" w:rsidRDefault="007D4073" w:rsidP="007D4073">
            <w:r>
              <w:rPr>
                <w:b/>
              </w:rPr>
              <w:t xml:space="preserve">8.00am - </w:t>
            </w:r>
            <w:r w:rsidRPr="00E00A77">
              <w:rPr>
                <w:b/>
              </w:rPr>
              <w:t xml:space="preserve">9:00am </w:t>
            </w:r>
            <w:r>
              <w:t>Meet at YC Green Central</w:t>
            </w:r>
          </w:p>
          <w:p w14:paraId="7C022AB3" w14:textId="77777777" w:rsidR="007D4073" w:rsidRDefault="007D4073" w:rsidP="007D4073">
            <w:pPr>
              <w:rPr>
                <w:b/>
              </w:rPr>
            </w:pPr>
          </w:p>
          <w:p w14:paraId="2F4C41E8" w14:textId="6757C6E5" w:rsidR="007D4073" w:rsidRDefault="00642A59" w:rsidP="007D4073">
            <w:r>
              <w:t xml:space="preserve">Enjoy some fun sports games outside in the parkland, </w:t>
            </w:r>
            <w:r w:rsidR="007156CE">
              <w:t xml:space="preserve">including </w:t>
            </w:r>
            <w:r>
              <w:t xml:space="preserve">soccer, cricket and </w:t>
            </w:r>
            <w:r w:rsidR="009E2CE2">
              <w:t>volleyball</w:t>
            </w:r>
          </w:p>
          <w:p w14:paraId="1233CD92" w14:textId="0CE8CF52" w:rsidR="009E2CE2" w:rsidRDefault="009E2CE2" w:rsidP="007D4073">
            <w:r>
              <w:t>Best team wins a pr</w:t>
            </w:r>
            <w:r w:rsidR="007767FF">
              <w:t>ize</w:t>
            </w:r>
            <w:r w:rsidR="007156CE">
              <w:t>!!!</w:t>
            </w:r>
          </w:p>
          <w:p w14:paraId="5D5B6BFA" w14:textId="77777777" w:rsidR="009E2CE2" w:rsidRDefault="009E2CE2" w:rsidP="007D4073"/>
          <w:p w14:paraId="1B892026" w14:textId="12ABDC93" w:rsidR="007D4073" w:rsidRDefault="007D4073" w:rsidP="007D4073">
            <w:r>
              <w:t xml:space="preserve">Morning Tea will be provided </w:t>
            </w:r>
          </w:p>
          <w:p w14:paraId="2D761BA8" w14:textId="270FB50E" w:rsidR="007156CE" w:rsidRDefault="007156CE" w:rsidP="007D4073">
            <w:r>
              <w:t xml:space="preserve">Bring your own lunch </w:t>
            </w:r>
          </w:p>
          <w:p w14:paraId="20A19655" w14:textId="77777777" w:rsidR="007156CE" w:rsidRDefault="007156CE" w:rsidP="007D4073"/>
          <w:p w14:paraId="1F7E274A" w14:textId="34C22BDF" w:rsidR="007156CE" w:rsidRDefault="007156CE" w:rsidP="007D4073">
            <w:r>
              <w:t>In the afterno</w:t>
            </w:r>
            <w:r w:rsidR="00743F3C">
              <w:t>on go on a Treasure Hunt around the site – join up with your favourite person to find hidden treasures</w:t>
            </w:r>
          </w:p>
          <w:p w14:paraId="76A3147D" w14:textId="77777777" w:rsidR="007D4073" w:rsidRDefault="007D4073" w:rsidP="007D4073"/>
          <w:p w14:paraId="098C3843" w14:textId="1819E44E" w:rsidR="00A06D84" w:rsidRPr="00743F3C" w:rsidRDefault="007D4073" w:rsidP="00CB4766">
            <w:r>
              <w:t xml:space="preserve"> </w:t>
            </w:r>
            <w:r>
              <w:rPr>
                <w:b/>
              </w:rPr>
              <w:t>*</w:t>
            </w:r>
            <w:r w:rsidRPr="00F12E1B">
              <w:rPr>
                <w:b/>
              </w:rPr>
              <w:t>Requirements</w:t>
            </w:r>
            <w:r>
              <w:t>: Participants to bring own lunch, drink, hat, sunscreen</w:t>
            </w:r>
          </w:p>
        </w:tc>
        <w:tc>
          <w:tcPr>
            <w:tcW w:w="2160" w:type="dxa"/>
            <w:shd w:val="clear" w:color="auto" w:fill="C5E0B3" w:themeFill="accent6" w:themeFillTint="66"/>
          </w:tcPr>
          <w:p w14:paraId="635720D4" w14:textId="77777777" w:rsidR="005220B7" w:rsidRDefault="005220B7" w:rsidP="005220B7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Cost of Activity</w:t>
            </w:r>
          </w:p>
          <w:p w14:paraId="20935197" w14:textId="77777777" w:rsidR="005220B7" w:rsidRDefault="005220B7" w:rsidP="005220B7"/>
          <w:p w14:paraId="4EADC8E6" w14:textId="4C14FAB2" w:rsidR="005220B7" w:rsidRPr="00D06CAC" w:rsidRDefault="00A06D84" w:rsidP="005220B7">
            <w:pPr>
              <w:rPr>
                <w:b/>
              </w:rPr>
            </w:pPr>
            <w:r>
              <w:rPr>
                <w:b/>
              </w:rPr>
              <w:t>$</w:t>
            </w:r>
            <w:r w:rsidR="007D4073">
              <w:rPr>
                <w:b/>
              </w:rPr>
              <w:t>5</w:t>
            </w:r>
            <w:r w:rsidR="005220B7" w:rsidRPr="00D06CAC">
              <w:rPr>
                <w:b/>
              </w:rPr>
              <w:br/>
            </w:r>
          </w:p>
          <w:p w14:paraId="38FA3E73" w14:textId="77777777" w:rsidR="007D4073" w:rsidRDefault="007D4073" w:rsidP="007D4073">
            <w:pPr>
              <w:rPr>
                <w:b/>
              </w:rPr>
            </w:pPr>
            <w:r>
              <w:rPr>
                <w:highlight w:val="magenta"/>
              </w:rPr>
              <w:t xml:space="preserve">MORNING </w:t>
            </w:r>
            <w:proofErr w:type="gramStart"/>
            <w:r>
              <w:rPr>
                <w:highlight w:val="magenta"/>
              </w:rPr>
              <w:t xml:space="preserve">TEA </w:t>
            </w:r>
            <w:r w:rsidRPr="00C32405">
              <w:rPr>
                <w:highlight w:val="magenta"/>
              </w:rPr>
              <w:t xml:space="preserve"> WILL</w:t>
            </w:r>
            <w:proofErr w:type="gramEnd"/>
            <w:r w:rsidRPr="00C32405">
              <w:rPr>
                <w:highlight w:val="magenta"/>
              </w:rPr>
              <w:t xml:space="preserve"> BE PROVIDED</w:t>
            </w:r>
          </w:p>
          <w:p w14:paraId="7C00FE7C" w14:textId="77777777" w:rsidR="005220B7" w:rsidRDefault="005220B7" w:rsidP="005220B7">
            <w:pPr>
              <w:rPr>
                <w:b/>
              </w:rPr>
            </w:pPr>
          </w:p>
          <w:p w14:paraId="4D2FE092" w14:textId="394BAE24" w:rsidR="005220B7" w:rsidRPr="00347BAA" w:rsidRDefault="005220B7" w:rsidP="005220B7">
            <w:pPr>
              <w:rPr>
                <w:b/>
              </w:rPr>
            </w:pPr>
          </w:p>
        </w:tc>
        <w:tc>
          <w:tcPr>
            <w:tcW w:w="1968" w:type="dxa"/>
            <w:shd w:val="clear" w:color="auto" w:fill="C5E0B3" w:themeFill="accent6" w:themeFillTint="66"/>
          </w:tcPr>
          <w:p w14:paraId="40C70EE4" w14:textId="77777777" w:rsidR="005220B7" w:rsidRDefault="005220B7" w:rsidP="005220B7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Attending</w:t>
            </w:r>
          </w:p>
          <w:p w14:paraId="2F93101B" w14:textId="77777777" w:rsidR="005220B7" w:rsidRDefault="005220B7" w:rsidP="005220B7">
            <w:pPr>
              <w:rPr>
                <w:b/>
                <w:i/>
                <w:u w:val="single"/>
              </w:rPr>
            </w:pPr>
            <w:r w:rsidRPr="00D06CAC">
              <w:rPr>
                <w:b/>
                <w:i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65760" behindDoc="0" locked="0" layoutInCell="1" allowOverlap="1" wp14:anchorId="6DAB2CCC" wp14:editId="5AE28CD0">
                      <wp:simplePos x="0" y="0"/>
                      <wp:positionH relativeFrom="column">
                        <wp:posOffset>525145</wp:posOffset>
                      </wp:positionH>
                      <wp:positionV relativeFrom="paragraph">
                        <wp:posOffset>165735</wp:posOffset>
                      </wp:positionV>
                      <wp:extent cx="133350" cy="171450"/>
                      <wp:effectExtent l="0" t="0" r="19050" b="19050"/>
                      <wp:wrapNone/>
                      <wp:docPr id="48" name="Rectangle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7145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0060AB" id="Rectangle 48" o:spid="_x0000_s1026" style="position:absolute;margin-left:41.35pt;margin-top:13.05pt;width:10.5pt;height:13.5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" filled="f" strokecolor="#41719c" strokeweight="1pt"/>
                  </w:pict>
                </mc:Fallback>
              </mc:AlternateContent>
            </w:r>
          </w:p>
          <w:p w14:paraId="37DD9607" w14:textId="77777777" w:rsidR="005220B7" w:rsidRPr="00D06CAC" w:rsidRDefault="005220B7" w:rsidP="005220B7">
            <w:pPr>
              <w:rPr>
                <w:b/>
                <w:i/>
              </w:rPr>
            </w:pPr>
            <w:r w:rsidRPr="00D06CAC">
              <w:rPr>
                <w:b/>
                <w:i/>
              </w:rPr>
              <w:t>YES</w:t>
            </w:r>
          </w:p>
          <w:p w14:paraId="4AD1698D" w14:textId="77777777" w:rsidR="005220B7" w:rsidRDefault="005220B7" w:rsidP="005220B7"/>
          <w:p w14:paraId="5ECB2C59" w14:textId="77777777" w:rsidR="005220B7" w:rsidRDefault="005220B7" w:rsidP="005220B7">
            <w:r>
              <w:rPr>
                <w:b/>
                <w:i/>
                <w:noProof/>
                <w:u w:val="single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66784" behindDoc="0" locked="0" layoutInCell="1" allowOverlap="1" wp14:anchorId="4040E765" wp14:editId="14F9F3BF">
                      <wp:simplePos x="0" y="0"/>
                      <wp:positionH relativeFrom="column">
                        <wp:posOffset>533400</wp:posOffset>
                      </wp:positionH>
                      <wp:positionV relativeFrom="paragraph">
                        <wp:posOffset>140970</wp:posOffset>
                      </wp:positionV>
                      <wp:extent cx="133350" cy="171450"/>
                      <wp:effectExtent l="0" t="0" r="19050" b="19050"/>
                      <wp:wrapNone/>
                      <wp:docPr id="49" name="Rectangle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7145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D9F7DA" id="Rectangle 49" o:spid="_x0000_s1026" style="position:absolute;margin-left:42pt;margin-top:11.1pt;width:10.5pt;height:13.5pt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" filled="f" strokecolor="#41719c" strokeweight="1pt"/>
                  </w:pict>
                </mc:Fallback>
              </mc:AlternateContent>
            </w:r>
          </w:p>
          <w:p w14:paraId="33714247" w14:textId="77777777" w:rsidR="005220B7" w:rsidRPr="00750EF6" w:rsidRDefault="005220B7" w:rsidP="005220B7">
            <w:pPr>
              <w:rPr>
                <w:b/>
                <w:i/>
                <w:u w:val="single"/>
              </w:rPr>
            </w:pPr>
            <w:r w:rsidRPr="00750EF6">
              <w:rPr>
                <w:b/>
              </w:rPr>
              <w:t>NO</w:t>
            </w:r>
          </w:p>
        </w:tc>
      </w:tr>
      <w:tr w:rsidR="005220B7" w:rsidRPr="00750EF6" w14:paraId="2B698308" w14:textId="77777777" w:rsidTr="004B3F59">
        <w:trPr>
          <w:trHeight w:val="1777"/>
        </w:trPr>
        <w:tc>
          <w:tcPr>
            <w:tcW w:w="10615" w:type="dxa"/>
            <w:shd w:val="clear" w:color="auto" w:fill="FFE497"/>
          </w:tcPr>
          <w:p w14:paraId="6EABDD72" w14:textId="562E8BBA" w:rsidR="007D4073" w:rsidRDefault="00D43A0F" w:rsidP="007D4073">
            <w:pPr>
              <w:rPr>
                <w:b/>
                <w:i/>
                <w:u w:val="single"/>
              </w:rPr>
            </w:pPr>
            <w:r w:rsidRPr="00A856FD">
              <w:rPr>
                <w:b/>
                <w:i/>
                <w:u w:val="single"/>
              </w:rPr>
              <w:lastRenderedPageBreak/>
              <w:t xml:space="preserve">Thursday </w:t>
            </w:r>
            <w:r w:rsidR="00D9787A">
              <w:rPr>
                <w:b/>
                <w:i/>
                <w:u w:val="single"/>
              </w:rPr>
              <w:t>23</w:t>
            </w:r>
            <w:r w:rsidR="00D9787A" w:rsidRPr="00D9787A">
              <w:rPr>
                <w:b/>
                <w:i/>
                <w:u w:val="single"/>
                <w:vertAlign w:val="superscript"/>
              </w:rPr>
              <w:t>rd</w:t>
            </w:r>
            <w:r w:rsidR="00D9787A">
              <w:rPr>
                <w:b/>
                <w:i/>
                <w:u w:val="single"/>
              </w:rPr>
              <w:t xml:space="preserve"> APRIL</w:t>
            </w:r>
            <w:r>
              <w:rPr>
                <w:b/>
                <w:i/>
                <w:u w:val="single"/>
              </w:rPr>
              <w:t xml:space="preserve">  2020</w:t>
            </w:r>
          </w:p>
          <w:p w14:paraId="525B54A6" w14:textId="77777777" w:rsidR="007D4073" w:rsidRDefault="007D4073" w:rsidP="007D4073">
            <w:pPr>
              <w:rPr>
                <w:b/>
              </w:rPr>
            </w:pPr>
          </w:p>
          <w:p w14:paraId="57BF3936" w14:textId="1D8A6351" w:rsidR="007D4073" w:rsidRDefault="007D4073" w:rsidP="007D4073">
            <w:pPr>
              <w:rPr>
                <w:b/>
                <w:highlight w:val="green"/>
              </w:rPr>
            </w:pPr>
            <w:r>
              <w:rPr>
                <w:b/>
                <w:highlight w:val="green"/>
              </w:rPr>
              <w:t>CENTRE BASED AC</w:t>
            </w:r>
            <w:r w:rsidR="009E2CE2">
              <w:rPr>
                <w:b/>
                <w:highlight w:val="green"/>
              </w:rPr>
              <w:t>TIVITIES – ARTS AND CRAFTS</w:t>
            </w:r>
            <w:r w:rsidR="00743F3C">
              <w:rPr>
                <w:b/>
                <w:highlight w:val="green"/>
              </w:rPr>
              <w:t xml:space="preserve"> and MOVIE AFTERNOON </w:t>
            </w:r>
          </w:p>
          <w:p w14:paraId="74C132AC" w14:textId="77777777" w:rsidR="009E2CE2" w:rsidRPr="009E2CE2" w:rsidRDefault="009E2CE2" w:rsidP="007D4073">
            <w:pPr>
              <w:rPr>
                <w:b/>
                <w:highlight w:val="green"/>
              </w:rPr>
            </w:pPr>
          </w:p>
          <w:p w14:paraId="27C6DC05" w14:textId="526FA1F6" w:rsidR="007D4073" w:rsidRDefault="007D4073" w:rsidP="007D4073">
            <w:r>
              <w:rPr>
                <w:b/>
              </w:rPr>
              <w:t xml:space="preserve">8.00am - </w:t>
            </w:r>
            <w:r w:rsidRPr="00E00A77">
              <w:rPr>
                <w:b/>
              </w:rPr>
              <w:t xml:space="preserve">9:00am </w:t>
            </w:r>
            <w:r>
              <w:t>Meet at YC Green Central</w:t>
            </w:r>
          </w:p>
          <w:p w14:paraId="1FA53808" w14:textId="77777777" w:rsidR="009E2CE2" w:rsidRPr="009E2CE2" w:rsidRDefault="009E2CE2" w:rsidP="007D4073"/>
          <w:p w14:paraId="793943D4" w14:textId="109906F4" w:rsidR="009E2CE2" w:rsidRDefault="009E2CE2" w:rsidP="007D4073">
            <w:r>
              <w:t>Make your own candles, get creative with different colours and smells when you make your own candle</w:t>
            </w:r>
          </w:p>
          <w:p w14:paraId="22BA56F3" w14:textId="530EAA48" w:rsidR="007D4073" w:rsidRDefault="007156CE" w:rsidP="007D4073">
            <w:r>
              <w:t>Morning Tea will be provided</w:t>
            </w:r>
          </w:p>
          <w:p w14:paraId="74A76DDC" w14:textId="449E36BE" w:rsidR="007156CE" w:rsidRDefault="007156CE" w:rsidP="007D4073">
            <w:r>
              <w:t>Bring your own lunch</w:t>
            </w:r>
          </w:p>
          <w:p w14:paraId="12CC6776" w14:textId="77777777" w:rsidR="007156CE" w:rsidRDefault="007156CE" w:rsidP="007D4073"/>
          <w:p w14:paraId="61A65BE7" w14:textId="1C86F86A" w:rsidR="007D4073" w:rsidRDefault="009E2CE2" w:rsidP="007156CE">
            <w:r>
              <w:t>I</w:t>
            </w:r>
            <w:r w:rsidR="007156CE">
              <w:t>n the af</w:t>
            </w:r>
            <w:r w:rsidR="00743F3C">
              <w:t xml:space="preserve">ternoon, relax with a movie and popcorn </w:t>
            </w:r>
          </w:p>
          <w:p w14:paraId="46208C87" w14:textId="77777777" w:rsidR="007D4073" w:rsidRDefault="007D4073" w:rsidP="007D4073"/>
          <w:p w14:paraId="3393CF69" w14:textId="0687A6B7" w:rsidR="007D4073" w:rsidRPr="007D4073" w:rsidRDefault="007D4073" w:rsidP="007D4073">
            <w:r>
              <w:t xml:space="preserve"> </w:t>
            </w:r>
            <w:r>
              <w:rPr>
                <w:b/>
              </w:rPr>
              <w:t>*</w:t>
            </w:r>
            <w:r w:rsidRPr="00F12E1B">
              <w:rPr>
                <w:b/>
              </w:rPr>
              <w:t>Requirements</w:t>
            </w:r>
            <w:r>
              <w:t>: Parti</w:t>
            </w:r>
            <w:r w:rsidR="009E2CE2">
              <w:t>cipants to bring own lunch</w:t>
            </w:r>
            <w:r>
              <w:t>, drink, hat, sunscreen</w:t>
            </w:r>
          </w:p>
          <w:p w14:paraId="394751BA" w14:textId="5EAF4921" w:rsidR="00DE7F87" w:rsidRPr="00F35992" w:rsidRDefault="00DE7F87" w:rsidP="00422E3F">
            <w:pPr>
              <w:rPr>
                <w:b/>
              </w:rPr>
            </w:pPr>
          </w:p>
        </w:tc>
        <w:tc>
          <w:tcPr>
            <w:tcW w:w="2160" w:type="dxa"/>
            <w:shd w:val="clear" w:color="auto" w:fill="FFE497"/>
          </w:tcPr>
          <w:p w14:paraId="3EBD7FF5" w14:textId="77777777" w:rsidR="00B57511" w:rsidRDefault="00B57511" w:rsidP="00B57511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Cost of Activity</w:t>
            </w:r>
          </w:p>
          <w:p w14:paraId="43A1258D" w14:textId="77777777" w:rsidR="00B57511" w:rsidRDefault="00B57511" w:rsidP="00B57511"/>
          <w:p w14:paraId="182A7A9A" w14:textId="63189D82" w:rsidR="00B57511" w:rsidRDefault="007C45D9" w:rsidP="00B57511">
            <w:pPr>
              <w:rPr>
                <w:b/>
              </w:rPr>
            </w:pPr>
            <w:r>
              <w:rPr>
                <w:b/>
              </w:rPr>
              <w:t>$</w:t>
            </w:r>
            <w:r w:rsidR="007D4073">
              <w:rPr>
                <w:b/>
              </w:rPr>
              <w:t>5</w:t>
            </w:r>
          </w:p>
          <w:p w14:paraId="425F6D47" w14:textId="77777777" w:rsidR="005220B7" w:rsidRDefault="005220B7" w:rsidP="005220B7">
            <w:pPr>
              <w:rPr>
                <w:b/>
              </w:rPr>
            </w:pPr>
          </w:p>
          <w:p w14:paraId="50ACED07" w14:textId="38CB602C" w:rsidR="007D4073" w:rsidRDefault="009E2CE2" w:rsidP="007D4073">
            <w:pPr>
              <w:rPr>
                <w:b/>
              </w:rPr>
            </w:pPr>
            <w:r>
              <w:rPr>
                <w:highlight w:val="magenta"/>
              </w:rPr>
              <w:t xml:space="preserve">MORNING </w:t>
            </w:r>
            <w:proofErr w:type="gramStart"/>
            <w:r>
              <w:rPr>
                <w:highlight w:val="magenta"/>
              </w:rPr>
              <w:t>TEA</w:t>
            </w:r>
            <w:r w:rsidR="007D4073">
              <w:rPr>
                <w:highlight w:val="magenta"/>
              </w:rPr>
              <w:t xml:space="preserve"> </w:t>
            </w:r>
            <w:r w:rsidR="007D4073" w:rsidRPr="00C32405">
              <w:rPr>
                <w:highlight w:val="magenta"/>
              </w:rPr>
              <w:t xml:space="preserve"> WILL</w:t>
            </w:r>
            <w:proofErr w:type="gramEnd"/>
            <w:r w:rsidR="007D4073" w:rsidRPr="00C32405">
              <w:rPr>
                <w:highlight w:val="magenta"/>
              </w:rPr>
              <w:t xml:space="preserve"> BE PROVIDED</w:t>
            </w:r>
          </w:p>
          <w:p w14:paraId="61F00998" w14:textId="77777777" w:rsidR="007D4073" w:rsidRDefault="007D4073" w:rsidP="005220B7">
            <w:pPr>
              <w:rPr>
                <w:b/>
              </w:rPr>
            </w:pPr>
          </w:p>
          <w:p w14:paraId="55C857BF" w14:textId="0D14FA20" w:rsidR="007D4073" w:rsidRPr="00347BAA" w:rsidRDefault="007D4073" w:rsidP="005220B7">
            <w:pPr>
              <w:rPr>
                <w:b/>
              </w:rPr>
            </w:pPr>
          </w:p>
        </w:tc>
        <w:tc>
          <w:tcPr>
            <w:tcW w:w="1968" w:type="dxa"/>
            <w:shd w:val="clear" w:color="auto" w:fill="FFE497"/>
          </w:tcPr>
          <w:p w14:paraId="2295C461" w14:textId="77777777" w:rsidR="00B57511" w:rsidRDefault="00B57511" w:rsidP="00B57511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Attending</w:t>
            </w:r>
          </w:p>
          <w:p w14:paraId="669B9161" w14:textId="77777777" w:rsidR="00B57511" w:rsidRDefault="00B57511" w:rsidP="00B57511">
            <w:pPr>
              <w:rPr>
                <w:b/>
                <w:i/>
                <w:u w:val="single"/>
              </w:rPr>
            </w:pPr>
            <w:r w:rsidRPr="00D06CAC">
              <w:rPr>
                <w:b/>
                <w:i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74976" behindDoc="0" locked="0" layoutInCell="1" allowOverlap="1" wp14:anchorId="51DC0F85" wp14:editId="024C4DAB">
                      <wp:simplePos x="0" y="0"/>
                      <wp:positionH relativeFrom="column">
                        <wp:posOffset>525145</wp:posOffset>
                      </wp:positionH>
                      <wp:positionV relativeFrom="paragraph">
                        <wp:posOffset>165735</wp:posOffset>
                      </wp:positionV>
                      <wp:extent cx="133350" cy="171450"/>
                      <wp:effectExtent l="0" t="0" r="19050" b="1905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7145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97E2FA" id="Rectangle 6" o:spid="_x0000_s1026" style="position:absolute;margin-left:41.35pt;margin-top:13.05pt;width:10.5pt;height:13.5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" filled="f" strokecolor="#41719c" strokeweight="1pt"/>
                  </w:pict>
                </mc:Fallback>
              </mc:AlternateContent>
            </w:r>
          </w:p>
          <w:p w14:paraId="792535C3" w14:textId="77777777" w:rsidR="00B57511" w:rsidRPr="00D06CAC" w:rsidRDefault="00B57511" w:rsidP="00B57511">
            <w:pPr>
              <w:rPr>
                <w:b/>
                <w:i/>
              </w:rPr>
            </w:pPr>
            <w:r w:rsidRPr="00D06CAC">
              <w:rPr>
                <w:b/>
                <w:i/>
              </w:rPr>
              <w:t>YES</w:t>
            </w:r>
          </w:p>
          <w:p w14:paraId="238C7FE3" w14:textId="77777777" w:rsidR="00B57511" w:rsidRDefault="00B57511" w:rsidP="00B57511"/>
          <w:p w14:paraId="6012FFA7" w14:textId="77777777" w:rsidR="00B57511" w:rsidRDefault="00B57511" w:rsidP="00B57511">
            <w:r>
              <w:rPr>
                <w:b/>
                <w:i/>
                <w:noProof/>
                <w:u w:val="single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76000" behindDoc="0" locked="0" layoutInCell="1" allowOverlap="1" wp14:anchorId="444C3F42" wp14:editId="3C23B247">
                      <wp:simplePos x="0" y="0"/>
                      <wp:positionH relativeFrom="column">
                        <wp:posOffset>533400</wp:posOffset>
                      </wp:positionH>
                      <wp:positionV relativeFrom="paragraph">
                        <wp:posOffset>140970</wp:posOffset>
                      </wp:positionV>
                      <wp:extent cx="133350" cy="171450"/>
                      <wp:effectExtent l="0" t="0" r="19050" b="19050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7145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4F5DE9" id="Rectangle 9" o:spid="_x0000_s1026" style="position:absolute;margin-left:42pt;margin-top:11.1pt;width:10.5pt;height:13.5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" filled="f" strokecolor="#41719c" strokeweight="1pt"/>
                  </w:pict>
                </mc:Fallback>
              </mc:AlternateContent>
            </w:r>
          </w:p>
          <w:p w14:paraId="25F10C17" w14:textId="53E6A1DA" w:rsidR="005220B7" w:rsidRPr="00750EF6" w:rsidRDefault="00B57511" w:rsidP="00B57511">
            <w:pPr>
              <w:rPr>
                <w:b/>
                <w:i/>
                <w:u w:val="single"/>
              </w:rPr>
            </w:pPr>
            <w:r w:rsidRPr="00750EF6">
              <w:rPr>
                <w:b/>
              </w:rPr>
              <w:t>NO</w:t>
            </w:r>
          </w:p>
        </w:tc>
      </w:tr>
      <w:tr w:rsidR="00B57511" w:rsidRPr="00750EF6" w14:paraId="026A1A19" w14:textId="77777777" w:rsidTr="004B3F59">
        <w:trPr>
          <w:trHeight w:val="3392"/>
        </w:trPr>
        <w:tc>
          <w:tcPr>
            <w:tcW w:w="10615" w:type="dxa"/>
            <w:shd w:val="clear" w:color="auto" w:fill="FBE4D5" w:themeFill="accent2" w:themeFillTint="33"/>
          </w:tcPr>
          <w:p w14:paraId="6CF1B814" w14:textId="04B8B74B" w:rsidR="007D4073" w:rsidRDefault="00342012" w:rsidP="007D4073">
            <w:pPr>
              <w:rPr>
                <w:b/>
                <w:i/>
                <w:u w:val="single"/>
              </w:rPr>
            </w:pPr>
            <w:r w:rsidRPr="00A856FD">
              <w:rPr>
                <w:b/>
                <w:i/>
                <w:u w:val="single"/>
              </w:rPr>
              <w:t xml:space="preserve">Friday </w:t>
            </w:r>
            <w:r w:rsidR="006F7558">
              <w:rPr>
                <w:b/>
                <w:i/>
                <w:u w:val="single"/>
              </w:rPr>
              <w:t>24</w:t>
            </w:r>
            <w:r w:rsidR="006F7558" w:rsidRPr="006F7558">
              <w:rPr>
                <w:b/>
                <w:i/>
                <w:u w:val="single"/>
                <w:vertAlign w:val="superscript"/>
              </w:rPr>
              <w:t>th</w:t>
            </w:r>
            <w:r w:rsidR="006F7558">
              <w:rPr>
                <w:b/>
                <w:i/>
                <w:u w:val="single"/>
              </w:rPr>
              <w:t xml:space="preserve"> APRIL</w:t>
            </w:r>
            <w:r>
              <w:rPr>
                <w:b/>
                <w:i/>
                <w:u w:val="single"/>
              </w:rPr>
              <w:t xml:space="preserve"> 2020</w:t>
            </w:r>
          </w:p>
          <w:p w14:paraId="102FBF32" w14:textId="77777777" w:rsidR="007D4073" w:rsidRDefault="007D4073" w:rsidP="007D4073">
            <w:pPr>
              <w:rPr>
                <w:b/>
              </w:rPr>
            </w:pPr>
          </w:p>
          <w:p w14:paraId="12C6923F" w14:textId="64A5B62F" w:rsidR="007D4073" w:rsidRDefault="007D4073" w:rsidP="007D4073">
            <w:pPr>
              <w:rPr>
                <w:b/>
                <w:highlight w:val="green"/>
              </w:rPr>
            </w:pPr>
            <w:r>
              <w:rPr>
                <w:b/>
                <w:highlight w:val="green"/>
              </w:rPr>
              <w:t>CENTRE BASED AC</w:t>
            </w:r>
            <w:r w:rsidR="004B3F59">
              <w:rPr>
                <w:b/>
                <w:highlight w:val="green"/>
              </w:rPr>
              <w:t>TIVITIES – FITNESS TRAINING AND COMPUTER / BOARD GAMES</w:t>
            </w:r>
          </w:p>
          <w:p w14:paraId="66E52D63" w14:textId="77777777" w:rsidR="007D4073" w:rsidRDefault="007D4073" w:rsidP="007D4073">
            <w:pPr>
              <w:rPr>
                <w:b/>
                <w:i/>
                <w:u w:val="single"/>
              </w:rPr>
            </w:pPr>
          </w:p>
          <w:p w14:paraId="010B1924" w14:textId="77777777" w:rsidR="007D4073" w:rsidRDefault="007D4073" w:rsidP="007D4073">
            <w:r>
              <w:rPr>
                <w:b/>
              </w:rPr>
              <w:t xml:space="preserve">8.00am - </w:t>
            </w:r>
            <w:r w:rsidRPr="00E00A77">
              <w:rPr>
                <w:b/>
              </w:rPr>
              <w:t xml:space="preserve">9:00am </w:t>
            </w:r>
            <w:r>
              <w:t>Meet at YC Green Central</w:t>
            </w:r>
          </w:p>
          <w:p w14:paraId="21D03C51" w14:textId="77777777" w:rsidR="007D4073" w:rsidRDefault="007D4073" w:rsidP="007D4073">
            <w:pPr>
              <w:rPr>
                <w:b/>
              </w:rPr>
            </w:pPr>
          </w:p>
          <w:p w14:paraId="4CA6B8C8" w14:textId="20BA036B" w:rsidR="007D4073" w:rsidRDefault="007156CE" w:rsidP="007D4073">
            <w:r>
              <w:t xml:space="preserve">Get some fitness training in with Liam in the morning, including some boxing lessons </w:t>
            </w:r>
          </w:p>
          <w:p w14:paraId="499C2B27" w14:textId="27381AB0" w:rsidR="007767FF" w:rsidRDefault="007767FF" w:rsidP="007D4073"/>
          <w:p w14:paraId="2E6487AA" w14:textId="366D32D5" w:rsidR="007767FF" w:rsidRDefault="007767FF" w:rsidP="007D4073">
            <w:r>
              <w:t>Bring your own Morning Tea</w:t>
            </w:r>
          </w:p>
          <w:p w14:paraId="1643F062" w14:textId="444B0E3A" w:rsidR="007767FF" w:rsidRDefault="007767FF" w:rsidP="007D4073">
            <w:r>
              <w:t>Cook</w:t>
            </w:r>
            <w:r w:rsidR="004B3F59">
              <w:t xml:space="preserve"> your own</w:t>
            </w:r>
            <w:r>
              <w:t xml:space="preserve"> lunch today </w:t>
            </w:r>
          </w:p>
          <w:p w14:paraId="123B36F9" w14:textId="77777777" w:rsidR="007767FF" w:rsidRDefault="007767FF" w:rsidP="007D4073"/>
          <w:p w14:paraId="6252036E" w14:textId="27A2F1DE" w:rsidR="007D4073" w:rsidRDefault="007767FF" w:rsidP="007D4073">
            <w:r>
              <w:t xml:space="preserve">Enjoy some computer games and board games in the afternoon </w:t>
            </w:r>
          </w:p>
          <w:p w14:paraId="7F5A6B99" w14:textId="77777777" w:rsidR="007D4073" w:rsidRDefault="007D4073" w:rsidP="007D4073"/>
          <w:p w14:paraId="4ADEC837" w14:textId="139FB642" w:rsidR="007D4073" w:rsidRDefault="007D4073" w:rsidP="007D4073">
            <w:r>
              <w:t xml:space="preserve"> </w:t>
            </w:r>
            <w:r>
              <w:rPr>
                <w:b/>
              </w:rPr>
              <w:t>*</w:t>
            </w:r>
            <w:r w:rsidRPr="00F12E1B">
              <w:rPr>
                <w:b/>
              </w:rPr>
              <w:t>Requirements</w:t>
            </w:r>
            <w:r>
              <w:t>: Participants to bring own</w:t>
            </w:r>
            <w:r w:rsidR="00684639">
              <w:t xml:space="preserve"> lunch</w:t>
            </w:r>
            <w:r>
              <w:t>, drink, hat, sunscreen</w:t>
            </w:r>
          </w:p>
          <w:p w14:paraId="7B867BE0" w14:textId="77777777" w:rsidR="007D4073" w:rsidRDefault="007D4073" w:rsidP="007D4073">
            <w:pPr>
              <w:rPr>
                <w:b/>
                <w:i/>
                <w:u w:val="single"/>
              </w:rPr>
            </w:pPr>
          </w:p>
          <w:p w14:paraId="26A6E38E" w14:textId="12859D16" w:rsidR="00B57511" w:rsidRDefault="00B57511" w:rsidP="001C3F3A">
            <w:pPr>
              <w:rPr>
                <w:b/>
                <w:i/>
                <w:u w:val="single"/>
              </w:rPr>
            </w:pPr>
          </w:p>
        </w:tc>
        <w:tc>
          <w:tcPr>
            <w:tcW w:w="2160" w:type="dxa"/>
            <w:shd w:val="clear" w:color="auto" w:fill="FBE4D5" w:themeFill="accent2" w:themeFillTint="33"/>
          </w:tcPr>
          <w:p w14:paraId="1587FA07" w14:textId="0C917DC9" w:rsidR="009E3534" w:rsidRPr="00684639" w:rsidRDefault="009E3534" w:rsidP="009E3534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Cost of Activity</w:t>
            </w:r>
          </w:p>
          <w:p w14:paraId="1C8F9BC3" w14:textId="77777777" w:rsidR="009E3534" w:rsidRDefault="009E3534" w:rsidP="009E3534"/>
          <w:p w14:paraId="27DA6743" w14:textId="77777777" w:rsidR="007D4073" w:rsidRDefault="00FC167F" w:rsidP="007D4073">
            <w:pPr>
              <w:rPr>
                <w:b/>
              </w:rPr>
            </w:pPr>
            <w:r>
              <w:rPr>
                <w:b/>
              </w:rPr>
              <w:t>$</w:t>
            </w:r>
            <w:r w:rsidR="007D4073">
              <w:rPr>
                <w:b/>
              </w:rPr>
              <w:t>5</w:t>
            </w:r>
          </w:p>
          <w:p w14:paraId="37F69514" w14:textId="77777777" w:rsidR="007D4073" w:rsidRDefault="007D4073" w:rsidP="007D4073">
            <w:pPr>
              <w:rPr>
                <w:b/>
              </w:rPr>
            </w:pPr>
          </w:p>
          <w:p w14:paraId="09C1F7C9" w14:textId="42FD5ACF" w:rsidR="007D4073" w:rsidRDefault="007D4073" w:rsidP="007D4073">
            <w:pPr>
              <w:rPr>
                <w:b/>
              </w:rPr>
            </w:pPr>
            <w:r>
              <w:rPr>
                <w:highlight w:val="magenta"/>
              </w:rPr>
              <w:t xml:space="preserve"> MORNING </w:t>
            </w:r>
            <w:proofErr w:type="gramStart"/>
            <w:r>
              <w:rPr>
                <w:highlight w:val="magenta"/>
              </w:rPr>
              <w:t xml:space="preserve">TEA </w:t>
            </w:r>
            <w:r w:rsidRPr="00C32405">
              <w:rPr>
                <w:highlight w:val="magenta"/>
              </w:rPr>
              <w:t xml:space="preserve"> WILL</w:t>
            </w:r>
            <w:proofErr w:type="gramEnd"/>
            <w:r w:rsidRPr="00C32405">
              <w:rPr>
                <w:highlight w:val="magenta"/>
              </w:rPr>
              <w:t xml:space="preserve"> BE PROVIDED</w:t>
            </w:r>
          </w:p>
          <w:p w14:paraId="6B747E0C" w14:textId="00B84332" w:rsidR="00B57511" w:rsidRDefault="00B57511" w:rsidP="007D4073">
            <w:pPr>
              <w:rPr>
                <w:b/>
                <w:i/>
                <w:u w:val="single"/>
              </w:rPr>
            </w:pPr>
          </w:p>
        </w:tc>
        <w:tc>
          <w:tcPr>
            <w:tcW w:w="1968" w:type="dxa"/>
            <w:shd w:val="clear" w:color="auto" w:fill="FBE4D5" w:themeFill="accent2" w:themeFillTint="33"/>
          </w:tcPr>
          <w:p w14:paraId="78B9189A" w14:textId="77777777" w:rsidR="009E3534" w:rsidRDefault="009E3534" w:rsidP="009E3534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Attending</w:t>
            </w:r>
          </w:p>
          <w:p w14:paraId="6FF1D117" w14:textId="77777777" w:rsidR="009E3534" w:rsidRDefault="009E3534" w:rsidP="009E3534">
            <w:pPr>
              <w:rPr>
                <w:b/>
                <w:i/>
                <w:u w:val="single"/>
              </w:rPr>
            </w:pPr>
            <w:r w:rsidRPr="00D06CAC">
              <w:rPr>
                <w:b/>
                <w:i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78048" behindDoc="0" locked="0" layoutInCell="1" allowOverlap="1" wp14:anchorId="2E404395" wp14:editId="726D7C6C">
                      <wp:simplePos x="0" y="0"/>
                      <wp:positionH relativeFrom="column">
                        <wp:posOffset>525145</wp:posOffset>
                      </wp:positionH>
                      <wp:positionV relativeFrom="paragraph">
                        <wp:posOffset>165735</wp:posOffset>
                      </wp:positionV>
                      <wp:extent cx="133350" cy="171450"/>
                      <wp:effectExtent l="0" t="0" r="19050" b="19050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7145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5FC8C3" id="Rectangle 10" o:spid="_x0000_s1026" style="position:absolute;margin-left:41.35pt;margin-top:13.05pt;width:10.5pt;height:13.5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" filled="f" strokecolor="#41719c" strokeweight="1pt"/>
                  </w:pict>
                </mc:Fallback>
              </mc:AlternateContent>
            </w:r>
          </w:p>
          <w:p w14:paraId="2AEF5704" w14:textId="77777777" w:rsidR="009E3534" w:rsidRPr="00D06CAC" w:rsidRDefault="009E3534" w:rsidP="009E3534">
            <w:pPr>
              <w:rPr>
                <w:b/>
                <w:i/>
              </w:rPr>
            </w:pPr>
            <w:r w:rsidRPr="00D06CAC">
              <w:rPr>
                <w:b/>
                <w:i/>
              </w:rPr>
              <w:t>YES</w:t>
            </w:r>
          </w:p>
          <w:p w14:paraId="3AEA1171" w14:textId="77777777" w:rsidR="009E3534" w:rsidRDefault="009E3534" w:rsidP="009E3534"/>
          <w:p w14:paraId="40ABDF7D" w14:textId="77777777" w:rsidR="009E3534" w:rsidRDefault="009E3534" w:rsidP="009E3534">
            <w:r>
              <w:rPr>
                <w:b/>
                <w:i/>
                <w:noProof/>
                <w:u w:val="single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79072" behindDoc="0" locked="0" layoutInCell="1" allowOverlap="1" wp14:anchorId="6D4B3E82" wp14:editId="7AA9E40E">
                      <wp:simplePos x="0" y="0"/>
                      <wp:positionH relativeFrom="column">
                        <wp:posOffset>533400</wp:posOffset>
                      </wp:positionH>
                      <wp:positionV relativeFrom="paragraph">
                        <wp:posOffset>140970</wp:posOffset>
                      </wp:positionV>
                      <wp:extent cx="133350" cy="171450"/>
                      <wp:effectExtent l="0" t="0" r="19050" b="19050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7145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C8506C" id="Rectangle 11" o:spid="_x0000_s1026" style="position:absolute;margin-left:42pt;margin-top:11.1pt;width:10.5pt;height:13.5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" filled="f" strokecolor="#41719c" strokeweight="1pt"/>
                  </w:pict>
                </mc:Fallback>
              </mc:AlternateContent>
            </w:r>
          </w:p>
          <w:p w14:paraId="6F148CCA" w14:textId="1CA9842C" w:rsidR="00B57511" w:rsidRDefault="009E3534" w:rsidP="009E3534">
            <w:pPr>
              <w:rPr>
                <w:b/>
                <w:i/>
                <w:u w:val="single"/>
              </w:rPr>
            </w:pPr>
            <w:r w:rsidRPr="00750EF6">
              <w:rPr>
                <w:b/>
              </w:rPr>
              <w:t>NO</w:t>
            </w:r>
          </w:p>
        </w:tc>
      </w:tr>
    </w:tbl>
    <w:p w14:paraId="79DD243F" w14:textId="77777777" w:rsidR="0004151D" w:rsidRDefault="0004151D"/>
    <w:p w14:paraId="133F8E64" w14:textId="44D3FFBB" w:rsidR="002B6719" w:rsidRDefault="004C17BA" w:rsidP="005220B7">
      <w:pPr>
        <w:spacing w:line="256" w:lineRule="auto"/>
        <w:rPr>
          <w:rFonts w:ascii="Calibri" w:eastAsia="Calibri" w:hAnsi="Calibri" w:cs="Times New Roman"/>
          <w:b/>
          <w:color w:val="FF0000"/>
        </w:rPr>
      </w:pPr>
      <w:r>
        <w:rPr>
          <w:rFonts w:ascii="Calibri" w:eastAsia="Calibri" w:hAnsi="Calibri" w:cs="Times New Roman"/>
          <w:b/>
          <w:color w:val="FF0000"/>
        </w:rPr>
        <w:lastRenderedPageBreak/>
        <w:t xml:space="preserve">      </w:t>
      </w:r>
      <w:r w:rsidR="00B0206C">
        <w:rPr>
          <w:rFonts w:ascii="Calibri" w:eastAsia="Calibri" w:hAnsi="Calibri" w:cs="Times New Roman"/>
          <w:b/>
          <w:color w:val="FF0000"/>
        </w:rPr>
        <w:t>A</w:t>
      </w:r>
      <w:r w:rsidR="00BC7ECA">
        <w:rPr>
          <w:rFonts w:ascii="Calibri" w:eastAsia="Calibri" w:hAnsi="Calibri" w:cs="Times New Roman"/>
          <w:b/>
          <w:color w:val="FF0000"/>
        </w:rPr>
        <w:t xml:space="preserve">ll activities are </w:t>
      </w:r>
      <w:r w:rsidR="00684639">
        <w:rPr>
          <w:rFonts w:ascii="Calibri" w:eastAsia="Calibri" w:hAnsi="Calibri" w:cs="Times New Roman"/>
          <w:b/>
          <w:color w:val="FF0000"/>
        </w:rPr>
        <w:t xml:space="preserve">covered 8am-6pm by </w:t>
      </w:r>
      <w:proofErr w:type="spellStart"/>
      <w:r w:rsidR="00684639">
        <w:rPr>
          <w:rFonts w:ascii="Calibri" w:eastAsia="Calibri" w:hAnsi="Calibri" w:cs="Times New Roman"/>
          <w:b/>
          <w:color w:val="FF0000"/>
        </w:rPr>
        <w:t>NDIS.</w:t>
      </w:r>
      <w:r w:rsidR="00772C9A">
        <w:rPr>
          <w:rFonts w:ascii="Calibri" w:eastAsia="Calibri" w:hAnsi="Calibri" w:cs="Times New Roman"/>
          <w:b/>
          <w:color w:val="FF0000"/>
        </w:rPr>
        <w:t>Program</w:t>
      </w:r>
      <w:proofErr w:type="spellEnd"/>
      <w:r w:rsidR="00772C9A">
        <w:rPr>
          <w:rFonts w:ascii="Calibri" w:eastAsia="Calibri" w:hAnsi="Calibri" w:cs="Times New Roman"/>
          <w:b/>
          <w:color w:val="FF0000"/>
        </w:rPr>
        <w:t xml:space="preserve"> may be subject to change due to weather.</w:t>
      </w:r>
    </w:p>
    <w:p w14:paraId="1406822D" w14:textId="77777777" w:rsidR="004B3F59" w:rsidRPr="00F35992" w:rsidRDefault="004B3F59" w:rsidP="005220B7">
      <w:pPr>
        <w:spacing w:line="256" w:lineRule="auto"/>
        <w:rPr>
          <w:rFonts w:ascii="Calibri" w:eastAsia="Calibri" w:hAnsi="Calibri" w:cs="Times New Roman"/>
          <w:b/>
          <w:color w:val="FF0000"/>
        </w:rPr>
      </w:pPr>
    </w:p>
    <w:p w14:paraId="7E8444BD" w14:textId="4CA617E0" w:rsidR="00C643E7" w:rsidRDefault="002833F7" w:rsidP="007767FF">
      <w:pPr>
        <w:tabs>
          <w:tab w:val="center" w:pos="6979"/>
        </w:tabs>
        <w:spacing w:line="256" w:lineRule="auto"/>
        <w:jc w:val="center"/>
        <w:rPr>
          <w:rFonts w:ascii="Calibri" w:eastAsia="Calibri" w:hAnsi="Calibri" w:cs="Times New Roman"/>
          <w:b/>
          <w:sz w:val="28"/>
          <w:highlight w:val="yellow"/>
          <w:u w:val="single"/>
        </w:rPr>
      </w:pPr>
      <w:r>
        <w:rPr>
          <w:rFonts w:ascii="Calibri" w:eastAsia="Calibri" w:hAnsi="Calibri" w:cs="Times New Roman"/>
          <w:b/>
          <w:sz w:val="28"/>
          <w:highlight w:val="yellow"/>
          <w:u w:val="single"/>
        </w:rPr>
        <w:t>Plea</w:t>
      </w:r>
      <w:r w:rsidR="00F35992">
        <w:rPr>
          <w:rFonts w:ascii="Calibri" w:eastAsia="Calibri" w:hAnsi="Calibri" w:cs="Times New Roman"/>
          <w:b/>
          <w:sz w:val="28"/>
          <w:highlight w:val="yellow"/>
          <w:u w:val="single"/>
        </w:rPr>
        <w:t>s</w:t>
      </w:r>
      <w:r w:rsidR="005220B7" w:rsidRPr="005220B7">
        <w:rPr>
          <w:rFonts w:ascii="Calibri" w:eastAsia="Calibri" w:hAnsi="Calibri" w:cs="Times New Roman"/>
          <w:b/>
          <w:sz w:val="28"/>
          <w:highlight w:val="yellow"/>
          <w:u w:val="single"/>
        </w:rPr>
        <w:t>e en</w:t>
      </w:r>
      <w:r w:rsidR="00DD6386">
        <w:rPr>
          <w:rFonts w:ascii="Calibri" w:eastAsia="Calibri" w:hAnsi="Calibri" w:cs="Times New Roman"/>
          <w:b/>
          <w:sz w:val="28"/>
          <w:highlight w:val="yellow"/>
          <w:u w:val="single"/>
        </w:rPr>
        <w:t xml:space="preserve">sure all RSVP’s have reached </w:t>
      </w:r>
      <w:r w:rsidR="00187422">
        <w:rPr>
          <w:rFonts w:ascii="Calibri" w:eastAsia="Calibri" w:hAnsi="Calibri" w:cs="Times New Roman"/>
          <w:b/>
          <w:sz w:val="28"/>
          <w:highlight w:val="yellow"/>
          <w:u w:val="single"/>
        </w:rPr>
        <w:t>SHANE</w:t>
      </w:r>
      <w:r w:rsidR="005220B7" w:rsidRPr="005220B7">
        <w:rPr>
          <w:rFonts w:ascii="Calibri" w:eastAsia="Calibri" w:hAnsi="Calibri" w:cs="Times New Roman"/>
          <w:b/>
          <w:sz w:val="28"/>
          <w:highlight w:val="yellow"/>
          <w:u w:val="single"/>
        </w:rPr>
        <w:t xml:space="preserve"> no later than </w:t>
      </w:r>
      <w:r w:rsidR="00B4082C">
        <w:rPr>
          <w:rFonts w:ascii="Calibri" w:eastAsia="Calibri" w:hAnsi="Calibri" w:cs="Times New Roman"/>
          <w:b/>
          <w:sz w:val="28"/>
          <w:highlight w:val="yellow"/>
          <w:u w:val="single"/>
        </w:rPr>
        <w:t xml:space="preserve">Friday </w:t>
      </w:r>
      <w:r w:rsidR="003012A5">
        <w:rPr>
          <w:rFonts w:ascii="Calibri" w:eastAsia="Calibri" w:hAnsi="Calibri" w:cs="Times New Roman"/>
          <w:b/>
          <w:sz w:val="28"/>
          <w:highlight w:val="yellow"/>
          <w:u w:val="single"/>
        </w:rPr>
        <w:t>8</w:t>
      </w:r>
      <w:r w:rsidR="003012A5" w:rsidRPr="003012A5">
        <w:rPr>
          <w:rFonts w:ascii="Calibri" w:eastAsia="Calibri" w:hAnsi="Calibri" w:cs="Times New Roman"/>
          <w:b/>
          <w:sz w:val="28"/>
          <w:highlight w:val="yellow"/>
          <w:u w:val="single"/>
          <w:vertAlign w:val="superscript"/>
        </w:rPr>
        <w:t>th</w:t>
      </w:r>
      <w:r w:rsidR="00684639">
        <w:rPr>
          <w:rFonts w:ascii="Calibri" w:eastAsia="Calibri" w:hAnsi="Calibri" w:cs="Times New Roman"/>
          <w:b/>
          <w:sz w:val="28"/>
          <w:highlight w:val="yellow"/>
          <w:u w:val="single"/>
        </w:rPr>
        <w:t xml:space="preserve"> April</w:t>
      </w:r>
      <w:r w:rsidR="0004151D">
        <w:rPr>
          <w:rFonts w:ascii="Calibri" w:eastAsia="Calibri" w:hAnsi="Calibri" w:cs="Times New Roman"/>
          <w:b/>
          <w:sz w:val="28"/>
          <w:highlight w:val="yellow"/>
          <w:u w:val="single"/>
        </w:rPr>
        <w:t xml:space="preserve"> 20</w:t>
      </w:r>
      <w:r w:rsidR="00B4082C">
        <w:rPr>
          <w:rFonts w:ascii="Calibri" w:eastAsia="Calibri" w:hAnsi="Calibri" w:cs="Times New Roman"/>
          <w:b/>
          <w:sz w:val="28"/>
          <w:highlight w:val="yellow"/>
          <w:u w:val="single"/>
        </w:rPr>
        <w:t>20</w:t>
      </w:r>
    </w:p>
    <w:p w14:paraId="58BCC705" w14:textId="77777777" w:rsidR="004B3F59" w:rsidRDefault="004B3F59" w:rsidP="007767FF">
      <w:pPr>
        <w:tabs>
          <w:tab w:val="center" w:pos="6979"/>
        </w:tabs>
        <w:spacing w:line="256" w:lineRule="auto"/>
        <w:jc w:val="center"/>
        <w:rPr>
          <w:rFonts w:ascii="Calibri" w:eastAsia="Calibri" w:hAnsi="Calibri" w:cs="Times New Roman"/>
          <w:b/>
          <w:sz w:val="28"/>
          <w:highlight w:val="yellow"/>
          <w:u w:val="single"/>
        </w:rPr>
      </w:pPr>
    </w:p>
    <w:p w14:paraId="5D2C0061" w14:textId="77777777" w:rsidR="004B3F59" w:rsidRPr="007767FF" w:rsidRDefault="004B3F59" w:rsidP="007767FF">
      <w:pPr>
        <w:tabs>
          <w:tab w:val="center" w:pos="6979"/>
        </w:tabs>
        <w:spacing w:line="256" w:lineRule="auto"/>
        <w:jc w:val="center"/>
        <w:rPr>
          <w:rFonts w:ascii="Calibri" w:eastAsia="Calibri" w:hAnsi="Calibri" w:cs="Times New Roman"/>
          <w:b/>
          <w:sz w:val="28"/>
          <w:highlight w:val="yellow"/>
          <w:u w:val="single"/>
        </w:rPr>
      </w:pPr>
    </w:p>
    <w:p w14:paraId="31235DA6" w14:textId="77777777" w:rsidR="00404A3C" w:rsidRDefault="00D06CAC" w:rsidP="00212960">
      <w:pPr>
        <w:tabs>
          <w:tab w:val="center" w:pos="6979"/>
        </w:tabs>
        <w:rPr>
          <w:b/>
        </w:rPr>
      </w:pPr>
      <w:r w:rsidRPr="00DA064F">
        <w:rPr>
          <w:b/>
          <w:sz w:val="28"/>
        </w:rPr>
        <w:t xml:space="preserve">Participant Name: </w:t>
      </w:r>
      <w:r w:rsidR="00404A3C">
        <w:rPr>
          <w:b/>
          <w:sz w:val="28"/>
        </w:rPr>
        <w:t>________________</w:t>
      </w:r>
      <w:r>
        <w:rPr>
          <w:b/>
        </w:rPr>
        <w:tab/>
      </w:r>
      <w:r w:rsidR="00212960">
        <w:rPr>
          <w:b/>
        </w:rPr>
        <w:t xml:space="preserve">            </w:t>
      </w:r>
      <w:r w:rsidR="00404A3C">
        <w:rPr>
          <w:b/>
        </w:rPr>
        <w:t xml:space="preserve"> </w:t>
      </w:r>
      <w:r w:rsidR="00212960">
        <w:rPr>
          <w:b/>
        </w:rPr>
        <w:t xml:space="preserve">  </w:t>
      </w:r>
      <w:r w:rsidR="00212960">
        <w:rPr>
          <w:b/>
          <w:sz w:val="28"/>
        </w:rPr>
        <w:t xml:space="preserve">Signature:  </w:t>
      </w:r>
      <w:r w:rsidR="00404A3C">
        <w:rPr>
          <w:b/>
          <w:sz w:val="28"/>
        </w:rPr>
        <w:t>________________</w:t>
      </w:r>
      <w:r w:rsidR="00212960">
        <w:rPr>
          <w:b/>
          <w:sz w:val="28"/>
        </w:rPr>
        <w:t xml:space="preserve">               D</w:t>
      </w:r>
      <w:r w:rsidR="00404A3C">
        <w:rPr>
          <w:b/>
          <w:sz w:val="28"/>
        </w:rPr>
        <w:t>ate: ________________</w:t>
      </w:r>
      <w:r w:rsidR="00404A3C">
        <w:rPr>
          <w:b/>
        </w:rPr>
        <w:t xml:space="preserve"> </w:t>
      </w:r>
    </w:p>
    <w:p w14:paraId="34CC8026" w14:textId="77777777" w:rsidR="00404A3C" w:rsidRDefault="00404A3C" w:rsidP="00212960">
      <w:pPr>
        <w:tabs>
          <w:tab w:val="center" w:pos="6979"/>
        </w:tabs>
        <w:rPr>
          <w:b/>
        </w:rPr>
      </w:pPr>
    </w:p>
    <w:p w14:paraId="5534E15A" w14:textId="6009E68F" w:rsidR="002B6719" w:rsidRDefault="00212960" w:rsidP="00212960">
      <w:pPr>
        <w:tabs>
          <w:tab w:val="center" w:pos="6979"/>
        </w:tabs>
        <w:rPr>
          <w:b/>
        </w:rPr>
      </w:pPr>
      <w:r w:rsidRPr="00DA064F">
        <w:rPr>
          <w:b/>
          <w:sz w:val="28"/>
        </w:rPr>
        <w:t>P</w:t>
      </w:r>
      <w:r>
        <w:rPr>
          <w:b/>
          <w:sz w:val="28"/>
        </w:rPr>
        <w:t>arent/Carer</w:t>
      </w:r>
      <w:r w:rsidRPr="00DA064F">
        <w:rPr>
          <w:b/>
          <w:sz w:val="28"/>
        </w:rPr>
        <w:t xml:space="preserve"> Name: </w:t>
      </w:r>
      <w:r w:rsidR="00404A3C">
        <w:rPr>
          <w:b/>
          <w:sz w:val="28"/>
        </w:rPr>
        <w:t>________________</w:t>
      </w:r>
      <w:r w:rsidR="00404A3C">
        <w:rPr>
          <w:b/>
          <w:sz w:val="28"/>
        </w:rPr>
        <w:tab/>
        <w:t xml:space="preserve">        </w:t>
      </w:r>
      <w:r w:rsidR="00404A3C" w:rsidRPr="00404A3C">
        <w:rPr>
          <w:b/>
          <w:sz w:val="28"/>
        </w:rPr>
        <w:t>Signature:  ________________               Date: ________________</w:t>
      </w:r>
      <w:r>
        <w:rPr>
          <w:b/>
        </w:rPr>
        <w:tab/>
        <w:t xml:space="preserve"> </w:t>
      </w:r>
    </w:p>
    <w:p w14:paraId="7C1762D9" w14:textId="77777777" w:rsidR="004B3F59" w:rsidRDefault="004B3F59" w:rsidP="00212960">
      <w:pPr>
        <w:tabs>
          <w:tab w:val="center" w:pos="6979"/>
        </w:tabs>
        <w:rPr>
          <w:b/>
        </w:rPr>
      </w:pPr>
    </w:p>
    <w:p w14:paraId="28382854" w14:textId="77777777" w:rsidR="004B3F59" w:rsidRDefault="004B3F59" w:rsidP="00212960">
      <w:pPr>
        <w:tabs>
          <w:tab w:val="center" w:pos="6979"/>
        </w:tabs>
        <w:rPr>
          <w:b/>
        </w:rPr>
      </w:pPr>
    </w:p>
    <w:p w14:paraId="0D6FDDFC" w14:textId="77777777" w:rsidR="004B3F59" w:rsidRDefault="004B3F59" w:rsidP="00212960">
      <w:pPr>
        <w:tabs>
          <w:tab w:val="center" w:pos="6979"/>
        </w:tabs>
        <w:rPr>
          <w:b/>
        </w:rPr>
      </w:pPr>
    </w:p>
    <w:p w14:paraId="0649FBBA" w14:textId="77777777" w:rsidR="0004151D" w:rsidRDefault="002B6719" w:rsidP="00187422">
      <w:pPr>
        <w:spacing w:line="256" w:lineRule="auto"/>
        <w:jc w:val="center"/>
        <w:rPr>
          <w:rFonts w:ascii="Calibri" w:eastAsia="Calibri" w:hAnsi="Calibri" w:cs="Times New Roman"/>
        </w:rPr>
      </w:pPr>
      <w:r w:rsidRPr="005220B7">
        <w:rPr>
          <w:rFonts w:ascii="Calibri" w:eastAsia="Calibri" w:hAnsi="Calibri" w:cs="Times New Roman"/>
        </w:rPr>
        <w:t>If your young person wishes to participate in any or all of the above timetabled events,</w:t>
      </w:r>
    </w:p>
    <w:p w14:paraId="5053EB6E" w14:textId="76DEE406" w:rsidR="0004151D" w:rsidRDefault="001D1FC9" w:rsidP="00684639">
      <w:pPr>
        <w:spacing w:line="256" w:lineRule="auto"/>
        <w:jc w:val="center"/>
        <w:rPr>
          <w:rFonts w:ascii="Calibri" w:eastAsia="Calibri" w:hAnsi="Calibri" w:cs="Times New Roman"/>
        </w:rPr>
      </w:pPr>
      <w:r w:rsidRPr="005220B7">
        <w:rPr>
          <w:rFonts w:ascii="Calibri" w:eastAsia="Calibri" w:hAnsi="Calibri" w:cs="Times New Roman"/>
        </w:rPr>
        <w:t>Please</w:t>
      </w:r>
      <w:r w:rsidR="002B6719" w:rsidRPr="005220B7">
        <w:rPr>
          <w:rFonts w:ascii="Calibri" w:eastAsia="Calibri" w:hAnsi="Calibri" w:cs="Times New Roman"/>
        </w:rPr>
        <w:t xml:space="preserve"> complete the attending tick column sign and date the form and return ASAP as events need to be booked and paid for.</w:t>
      </w:r>
    </w:p>
    <w:p w14:paraId="182E7E36" w14:textId="77777777" w:rsidR="00187422" w:rsidRPr="00187422" w:rsidRDefault="002B6719" w:rsidP="00187422">
      <w:pPr>
        <w:spacing w:line="256" w:lineRule="auto"/>
        <w:jc w:val="center"/>
      </w:pPr>
      <w:r w:rsidRPr="005220B7">
        <w:rPr>
          <w:rFonts w:ascii="Calibri" w:eastAsia="Calibri" w:hAnsi="Calibri" w:cs="Times New Roman"/>
        </w:rPr>
        <w:t xml:space="preserve">Alternatively, please return the completed form via email to </w:t>
      </w:r>
      <w:r w:rsidR="00187422">
        <w:fldChar w:fldCharType="begin"/>
      </w:r>
      <w:r w:rsidR="00187422">
        <w:instrText xml:space="preserve"> HYPERLINK "mailto:</w:instrText>
      </w:r>
      <w:r w:rsidR="00187422" w:rsidRPr="00187422">
        <w:instrText>shane.lennard@youthconnections.com.au</w:instrText>
      </w:r>
    </w:p>
    <w:p w14:paraId="4AACA061" w14:textId="77777777" w:rsidR="00187422" w:rsidRPr="003436B2" w:rsidRDefault="00187422" w:rsidP="00187422">
      <w:pPr>
        <w:spacing w:line="256" w:lineRule="auto"/>
        <w:jc w:val="center"/>
        <w:rPr>
          <w:rStyle w:val="Hyperlink"/>
        </w:rPr>
      </w:pPr>
      <w:r>
        <w:instrText xml:space="preserve">" </w:instrText>
      </w:r>
      <w:r>
        <w:fldChar w:fldCharType="separate"/>
      </w:r>
      <w:r w:rsidRPr="003436B2">
        <w:rPr>
          <w:rStyle w:val="Hyperlink"/>
        </w:rPr>
        <w:t>shane.lennard@youthconnections.com.au</w:t>
      </w:r>
    </w:p>
    <w:p w14:paraId="07143831" w14:textId="5FDE9F7B" w:rsidR="00F13853" w:rsidRPr="00684639" w:rsidRDefault="00187422" w:rsidP="007767FF">
      <w:pPr>
        <w:spacing w:line="256" w:lineRule="auto"/>
      </w:pPr>
      <w:r>
        <w:fldChar w:fldCharType="end"/>
      </w:r>
    </w:p>
    <w:sectPr w:rsidR="00F13853" w:rsidRPr="00684639" w:rsidSect="00F04876">
      <w:headerReference w:type="default" r:id="rId7"/>
      <w:footerReference w:type="default" r:id="rId8"/>
      <w:pgSz w:w="16838" w:h="11906" w:orient="landscape"/>
      <w:pgMar w:top="1440" w:right="1440" w:bottom="1440" w:left="1440" w:header="130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4DF0BE" w14:textId="77777777" w:rsidR="00FB45D6" w:rsidRDefault="00FB45D6" w:rsidP="00993FA7">
      <w:pPr>
        <w:spacing w:after="0" w:line="240" w:lineRule="auto"/>
      </w:pPr>
      <w:r>
        <w:separator/>
      </w:r>
    </w:p>
  </w:endnote>
  <w:endnote w:type="continuationSeparator" w:id="0">
    <w:p w14:paraId="10BBCC9F" w14:textId="77777777" w:rsidR="00FB45D6" w:rsidRDefault="00FB45D6" w:rsidP="00993F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1005825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5E80917" w14:textId="77904682" w:rsidR="00652A2F" w:rsidRDefault="00652A2F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B3F59">
          <w:rPr>
            <w:noProof/>
          </w:rPr>
          <w:t>4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1B165E3" w14:textId="685E83DE" w:rsidR="00652A2F" w:rsidRDefault="007156CE">
    <w:pPr>
      <w:pStyle w:val="Footer"/>
    </w:pPr>
    <w:r>
      <w:t>April 2020</w:t>
    </w:r>
    <w:r w:rsidR="00652A2F">
      <w:t xml:space="preserve"> - Holiday Activity Program  </w:t>
    </w:r>
  </w:p>
  <w:p w14:paraId="4B004146" w14:textId="77777777" w:rsidR="00652A2F" w:rsidRDefault="00652A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847571" w14:textId="77777777" w:rsidR="00FB45D6" w:rsidRDefault="00FB45D6" w:rsidP="00993FA7">
      <w:pPr>
        <w:spacing w:after="0" w:line="240" w:lineRule="auto"/>
      </w:pPr>
      <w:r>
        <w:separator/>
      </w:r>
    </w:p>
  </w:footnote>
  <w:footnote w:type="continuationSeparator" w:id="0">
    <w:p w14:paraId="3F0B6ABD" w14:textId="77777777" w:rsidR="00FB45D6" w:rsidRDefault="00FB45D6" w:rsidP="00993F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BD06CF" w14:textId="6131F3B0" w:rsidR="00652A2F" w:rsidRPr="00A07643" w:rsidRDefault="00652A2F" w:rsidP="00993FA7">
    <w:pPr>
      <w:pStyle w:val="Header"/>
      <w:rPr>
        <w:b/>
        <w:i/>
        <w:sz w:val="36"/>
      </w:rPr>
    </w:pPr>
    <w:r w:rsidRPr="00993FA7">
      <w:rPr>
        <w:b/>
        <w:i/>
        <w:noProof/>
        <w:sz w:val="36"/>
        <w:lang w:val="en-US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618BEE52" wp14:editId="6808F85E">
              <wp:simplePos x="0" y="0"/>
              <wp:positionH relativeFrom="margin">
                <wp:posOffset>2057400</wp:posOffset>
              </wp:positionH>
              <wp:positionV relativeFrom="paragraph">
                <wp:posOffset>-713740</wp:posOffset>
              </wp:positionV>
              <wp:extent cx="5353050" cy="485775"/>
              <wp:effectExtent l="0" t="0" r="635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53050" cy="4857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F535FA7" w14:textId="4D3D680E" w:rsidR="00652A2F" w:rsidRDefault="00652A2F" w:rsidP="00E71908">
                          <w:pPr>
                            <w:jc w:val="center"/>
                            <w:rPr>
                              <w:b/>
                              <w:sz w:val="40"/>
                              <w:szCs w:val="40"/>
                              <w:u w:val="single"/>
                            </w:rPr>
                          </w:pPr>
                          <w:r>
                            <w:rPr>
                              <w:b/>
                              <w:sz w:val="40"/>
                              <w:szCs w:val="40"/>
                              <w:u w:val="single"/>
                            </w:rPr>
                            <w:t>APRIL 2020</w:t>
                          </w:r>
                          <w:r w:rsidRPr="00647C3A">
                            <w:rPr>
                              <w:b/>
                              <w:sz w:val="40"/>
                              <w:szCs w:val="40"/>
                              <w:u w:val="single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40"/>
                              <w:szCs w:val="40"/>
                              <w:u w:val="single"/>
                            </w:rPr>
                            <w:t>–</w:t>
                          </w:r>
                          <w:r w:rsidRPr="00647C3A">
                            <w:rPr>
                              <w:b/>
                              <w:sz w:val="40"/>
                              <w:szCs w:val="40"/>
                              <w:u w:val="single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40"/>
                              <w:szCs w:val="40"/>
                              <w:u w:val="single"/>
                            </w:rPr>
                            <w:t xml:space="preserve">SCHOOL </w:t>
                          </w:r>
                          <w:r w:rsidRPr="00647C3A">
                            <w:rPr>
                              <w:b/>
                              <w:sz w:val="40"/>
                              <w:szCs w:val="40"/>
                              <w:u w:val="single"/>
                            </w:rPr>
                            <w:t>HOLIDAY TIMETABLE</w:t>
                          </w:r>
                        </w:p>
                        <w:p w14:paraId="14A87A17" w14:textId="77777777" w:rsidR="00652A2F" w:rsidRPr="00647C3A" w:rsidRDefault="00652A2F" w:rsidP="00E71908">
                          <w:pPr>
                            <w:jc w:val="center"/>
                            <w:rPr>
                              <w:b/>
                              <w:sz w:val="40"/>
                              <w:szCs w:val="40"/>
                              <w:u w:val="single"/>
                            </w:rPr>
                          </w:pPr>
                        </w:p>
                        <w:p w14:paraId="297EFF75" w14:textId="2FC1F708" w:rsidR="00652A2F" w:rsidRPr="006F2EA9" w:rsidRDefault="00652A2F" w:rsidP="002B6719">
                          <w:pPr>
                            <w:rPr>
                              <w:b/>
                              <w:sz w:val="48"/>
                              <w:u w:val="single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18BEE5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62pt;margin-top:-56.2pt;width:421.5pt;height:38.2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" stroked="f">
              <v:textbox>
                <w:txbxContent>
                  <w:p w14:paraId="5F535FA7" w14:textId="4D3D680E" w:rsidR="00652A2F" w:rsidRDefault="00652A2F" w:rsidP="00E71908">
                    <w:pPr>
                      <w:jc w:val="center"/>
                      <w:rPr>
                        <w:b/>
                        <w:sz w:val="40"/>
                        <w:szCs w:val="40"/>
                        <w:u w:val="single"/>
                      </w:rPr>
                    </w:pPr>
                    <w:r>
                      <w:rPr>
                        <w:b/>
                        <w:sz w:val="40"/>
                        <w:szCs w:val="40"/>
                        <w:u w:val="single"/>
                      </w:rPr>
                      <w:t>APRIL 2020</w:t>
                    </w:r>
                    <w:r w:rsidRPr="00647C3A">
                      <w:rPr>
                        <w:b/>
                        <w:sz w:val="40"/>
                        <w:szCs w:val="40"/>
                        <w:u w:val="single"/>
                      </w:rPr>
                      <w:t xml:space="preserve"> </w:t>
                    </w:r>
                    <w:r>
                      <w:rPr>
                        <w:b/>
                        <w:sz w:val="40"/>
                        <w:szCs w:val="40"/>
                        <w:u w:val="single"/>
                      </w:rPr>
                      <w:t>–</w:t>
                    </w:r>
                    <w:r w:rsidRPr="00647C3A">
                      <w:rPr>
                        <w:b/>
                        <w:sz w:val="40"/>
                        <w:szCs w:val="40"/>
                        <w:u w:val="single"/>
                      </w:rPr>
                      <w:t xml:space="preserve"> </w:t>
                    </w:r>
                    <w:r>
                      <w:rPr>
                        <w:b/>
                        <w:sz w:val="40"/>
                        <w:szCs w:val="40"/>
                        <w:u w:val="single"/>
                      </w:rPr>
                      <w:t xml:space="preserve">SCHOOL </w:t>
                    </w:r>
                    <w:r w:rsidRPr="00647C3A">
                      <w:rPr>
                        <w:b/>
                        <w:sz w:val="40"/>
                        <w:szCs w:val="40"/>
                        <w:u w:val="single"/>
                      </w:rPr>
                      <w:t>HOLIDAY TIMETABLE</w:t>
                    </w:r>
                  </w:p>
                  <w:p w14:paraId="14A87A17" w14:textId="77777777" w:rsidR="00652A2F" w:rsidRPr="00647C3A" w:rsidRDefault="00652A2F" w:rsidP="00E71908">
                    <w:pPr>
                      <w:jc w:val="center"/>
                      <w:rPr>
                        <w:b/>
                        <w:sz w:val="40"/>
                        <w:szCs w:val="40"/>
                        <w:u w:val="single"/>
                      </w:rPr>
                    </w:pPr>
                  </w:p>
                  <w:p w14:paraId="297EFF75" w14:textId="2FC1F708" w:rsidR="00652A2F" w:rsidRPr="006F2EA9" w:rsidRDefault="00652A2F" w:rsidP="002B6719">
                    <w:pPr>
                      <w:rPr>
                        <w:b/>
                        <w:sz w:val="48"/>
                        <w:u w:val="single"/>
                      </w:rPr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  <w:r w:rsidRPr="00993FA7">
      <w:rPr>
        <w:b/>
        <w:i/>
        <w:noProof/>
        <w:sz w:val="36"/>
        <w:lang w:val="en-US"/>
      </w:rPr>
      <w:drawing>
        <wp:anchor distT="0" distB="0" distL="114300" distR="114300" simplePos="0" relativeHeight="251658240" behindDoc="0" locked="0" layoutInCell="1" allowOverlap="1" wp14:anchorId="1EBF7244" wp14:editId="1C2CB5F6">
          <wp:simplePos x="0" y="0"/>
          <wp:positionH relativeFrom="margin">
            <wp:posOffset>-495300</wp:posOffset>
          </wp:positionH>
          <wp:positionV relativeFrom="page">
            <wp:posOffset>-138150</wp:posOffset>
          </wp:positionV>
          <wp:extent cx="2274570" cy="1273175"/>
          <wp:effectExtent l="0" t="0" r="0" b="317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BIL_RGB-350x196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74570" cy="12731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noProof/>
        <w:sz w:val="36"/>
        <w:u w:val="single"/>
        <w:lang w:val="en-US"/>
      </w:rPr>
      <w:drawing>
        <wp:anchor distT="0" distB="0" distL="114300" distR="114300" simplePos="0" relativeHeight="251661312" behindDoc="0" locked="0" layoutInCell="1" allowOverlap="1" wp14:anchorId="19FD0C75" wp14:editId="7653047E">
          <wp:simplePos x="0" y="0"/>
          <wp:positionH relativeFrom="margin">
            <wp:posOffset>7965765</wp:posOffset>
          </wp:positionH>
          <wp:positionV relativeFrom="topMargin">
            <wp:posOffset>202594</wp:posOffset>
          </wp:positionV>
          <wp:extent cx="876300" cy="809625"/>
          <wp:effectExtent l="0" t="0" r="0" b="9525"/>
          <wp:wrapSquare wrapText="bothSides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YC Group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6300" cy="809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QRCcwtzUxMjE0sLUyUdpeDU4uLM/DyQAsNaAIFrR5EsAAAA"/>
  </w:docVars>
  <w:rsids>
    <w:rsidRoot w:val="00F54FA1"/>
    <w:rsid w:val="0004151D"/>
    <w:rsid w:val="00056C99"/>
    <w:rsid w:val="00067FC7"/>
    <w:rsid w:val="000A3BA2"/>
    <w:rsid w:val="000B5F2A"/>
    <w:rsid w:val="000C457B"/>
    <w:rsid w:val="000D33D6"/>
    <w:rsid w:val="000E3F12"/>
    <w:rsid w:val="000F3EBA"/>
    <w:rsid w:val="000F4405"/>
    <w:rsid w:val="00130E3D"/>
    <w:rsid w:val="00142D17"/>
    <w:rsid w:val="00145882"/>
    <w:rsid w:val="00163455"/>
    <w:rsid w:val="00165BA7"/>
    <w:rsid w:val="0017574A"/>
    <w:rsid w:val="00187422"/>
    <w:rsid w:val="001B3325"/>
    <w:rsid w:val="001B585F"/>
    <w:rsid w:val="001C3F3A"/>
    <w:rsid w:val="001D1FC9"/>
    <w:rsid w:val="001D7107"/>
    <w:rsid w:val="001E0593"/>
    <w:rsid w:val="00205F96"/>
    <w:rsid w:val="00212960"/>
    <w:rsid w:val="00242110"/>
    <w:rsid w:val="002833F7"/>
    <w:rsid w:val="00291CD5"/>
    <w:rsid w:val="0029799B"/>
    <w:rsid w:val="002B0CBA"/>
    <w:rsid w:val="002B6719"/>
    <w:rsid w:val="002D28C1"/>
    <w:rsid w:val="002D7A87"/>
    <w:rsid w:val="002E3012"/>
    <w:rsid w:val="002F596B"/>
    <w:rsid w:val="003012A5"/>
    <w:rsid w:val="00304251"/>
    <w:rsid w:val="0032115B"/>
    <w:rsid w:val="00330154"/>
    <w:rsid w:val="00337E74"/>
    <w:rsid w:val="00342012"/>
    <w:rsid w:val="00347BAA"/>
    <w:rsid w:val="00356349"/>
    <w:rsid w:val="00367F97"/>
    <w:rsid w:val="0037081F"/>
    <w:rsid w:val="00375C14"/>
    <w:rsid w:val="003809B2"/>
    <w:rsid w:val="00392840"/>
    <w:rsid w:val="00393347"/>
    <w:rsid w:val="003A1360"/>
    <w:rsid w:val="003B4938"/>
    <w:rsid w:val="003C2EA2"/>
    <w:rsid w:val="003D3590"/>
    <w:rsid w:val="003E0272"/>
    <w:rsid w:val="003F35AA"/>
    <w:rsid w:val="00404A3C"/>
    <w:rsid w:val="004168F5"/>
    <w:rsid w:val="00417C31"/>
    <w:rsid w:val="00420345"/>
    <w:rsid w:val="00422E3F"/>
    <w:rsid w:val="004312B5"/>
    <w:rsid w:val="00433FE1"/>
    <w:rsid w:val="00441631"/>
    <w:rsid w:val="00460349"/>
    <w:rsid w:val="00463131"/>
    <w:rsid w:val="004B0DBF"/>
    <w:rsid w:val="004B10C2"/>
    <w:rsid w:val="004B2F52"/>
    <w:rsid w:val="004B3F59"/>
    <w:rsid w:val="004C17BA"/>
    <w:rsid w:val="004C62C1"/>
    <w:rsid w:val="004E13F0"/>
    <w:rsid w:val="004E5E53"/>
    <w:rsid w:val="00502F6D"/>
    <w:rsid w:val="00505A34"/>
    <w:rsid w:val="00510AD7"/>
    <w:rsid w:val="00514CE7"/>
    <w:rsid w:val="005220B7"/>
    <w:rsid w:val="00534E0B"/>
    <w:rsid w:val="005460C8"/>
    <w:rsid w:val="00551539"/>
    <w:rsid w:val="005558F3"/>
    <w:rsid w:val="00560A75"/>
    <w:rsid w:val="00563278"/>
    <w:rsid w:val="005652BC"/>
    <w:rsid w:val="00565F8E"/>
    <w:rsid w:val="00576221"/>
    <w:rsid w:val="00591158"/>
    <w:rsid w:val="00592FC1"/>
    <w:rsid w:val="005A0799"/>
    <w:rsid w:val="005A1DAC"/>
    <w:rsid w:val="005A5B5D"/>
    <w:rsid w:val="005B11C6"/>
    <w:rsid w:val="005B4FD6"/>
    <w:rsid w:val="005B55C7"/>
    <w:rsid w:val="005C1823"/>
    <w:rsid w:val="005C1CF8"/>
    <w:rsid w:val="005F0E44"/>
    <w:rsid w:val="005F6B3B"/>
    <w:rsid w:val="006114C0"/>
    <w:rsid w:val="00613142"/>
    <w:rsid w:val="00635797"/>
    <w:rsid w:val="00642A59"/>
    <w:rsid w:val="00647C3A"/>
    <w:rsid w:val="00652A2F"/>
    <w:rsid w:val="00663E87"/>
    <w:rsid w:val="0066430B"/>
    <w:rsid w:val="00674460"/>
    <w:rsid w:val="00684639"/>
    <w:rsid w:val="0069179C"/>
    <w:rsid w:val="00693284"/>
    <w:rsid w:val="00697BDB"/>
    <w:rsid w:val="006C4277"/>
    <w:rsid w:val="006C5F41"/>
    <w:rsid w:val="006D235B"/>
    <w:rsid w:val="006E266F"/>
    <w:rsid w:val="006E4C25"/>
    <w:rsid w:val="006E591F"/>
    <w:rsid w:val="006E6754"/>
    <w:rsid w:val="006E7724"/>
    <w:rsid w:val="006F2EA9"/>
    <w:rsid w:val="006F7558"/>
    <w:rsid w:val="00710E64"/>
    <w:rsid w:val="0071474A"/>
    <w:rsid w:val="007156CE"/>
    <w:rsid w:val="007374E7"/>
    <w:rsid w:val="00743F3C"/>
    <w:rsid w:val="00746361"/>
    <w:rsid w:val="007508B7"/>
    <w:rsid w:val="00750EF6"/>
    <w:rsid w:val="007624D2"/>
    <w:rsid w:val="00772C9A"/>
    <w:rsid w:val="00774FC3"/>
    <w:rsid w:val="007767FF"/>
    <w:rsid w:val="007A4DAD"/>
    <w:rsid w:val="007B1AEE"/>
    <w:rsid w:val="007B430F"/>
    <w:rsid w:val="007C45D9"/>
    <w:rsid w:val="007C6D3E"/>
    <w:rsid w:val="007D4073"/>
    <w:rsid w:val="007D551F"/>
    <w:rsid w:val="007D6B35"/>
    <w:rsid w:val="007E5AB8"/>
    <w:rsid w:val="00806B57"/>
    <w:rsid w:val="00811BF9"/>
    <w:rsid w:val="0081313E"/>
    <w:rsid w:val="00821ABF"/>
    <w:rsid w:val="00832CF1"/>
    <w:rsid w:val="008466DF"/>
    <w:rsid w:val="008661C2"/>
    <w:rsid w:val="00886A81"/>
    <w:rsid w:val="008A2C24"/>
    <w:rsid w:val="008A71A6"/>
    <w:rsid w:val="008D02A6"/>
    <w:rsid w:val="008E2EE1"/>
    <w:rsid w:val="008E7E70"/>
    <w:rsid w:val="0092135C"/>
    <w:rsid w:val="009319D8"/>
    <w:rsid w:val="00951AC0"/>
    <w:rsid w:val="00952CD2"/>
    <w:rsid w:val="00963B73"/>
    <w:rsid w:val="009761A0"/>
    <w:rsid w:val="00993FA7"/>
    <w:rsid w:val="009C1E47"/>
    <w:rsid w:val="009C340E"/>
    <w:rsid w:val="009D5419"/>
    <w:rsid w:val="009E2CE2"/>
    <w:rsid w:val="009E3534"/>
    <w:rsid w:val="009F515F"/>
    <w:rsid w:val="00A027DE"/>
    <w:rsid w:val="00A063EA"/>
    <w:rsid w:val="00A06D84"/>
    <w:rsid w:val="00A07643"/>
    <w:rsid w:val="00A137D4"/>
    <w:rsid w:val="00A44FB3"/>
    <w:rsid w:val="00A560E2"/>
    <w:rsid w:val="00A640E4"/>
    <w:rsid w:val="00A71FC0"/>
    <w:rsid w:val="00A76486"/>
    <w:rsid w:val="00A80DE4"/>
    <w:rsid w:val="00A84246"/>
    <w:rsid w:val="00AB4D02"/>
    <w:rsid w:val="00AC2FED"/>
    <w:rsid w:val="00AE3276"/>
    <w:rsid w:val="00AF34BF"/>
    <w:rsid w:val="00AF72A6"/>
    <w:rsid w:val="00B00532"/>
    <w:rsid w:val="00B0206C"/>
    <w:rsid w:val="00B13141"/>
    <w:rsid w:val="00B15162"/>
    <w:rsid w:val="00B15685"/>
    <w:rsid w:val="00B170EF"/>
    <w:rsid w:val="00B4082C"/>
    <w:rsid w:val="00B52E3B"/>
    <w:rsid w:val="00B57511"/>
    <w:rsid w:val="00B93DCA"/>
    <w:rsid w:val="00BC7ECA"/>
    <w:rsid w:val="00BE6FF4"/>
    <w:rsid w:val="00C00CB9"/>
    <w:rsid w:val="00C034FA"/>
    <w:rsid w:val="00C32405"/>
    <w:rsid w:val="00C573F2"/>
    <w:rsid w:val="00C643E7"/>
    <w:rsid w:val="00CA2768"/>
    <w:rsid w:val="00CB4766"/>
    <w:rsid w:val="00CB7D2F"/>
    <w:rsid w:val="00CB7E46"/>
    <w:rsid w:val="00CC291C"/>
    <w:rsid w:val="00CD10DA"/>
    <w:rsid w:val="00CE1ED3"/>
    <w:rsid w:val="00D05DF2"/>
    <w:rsid w:val="00D06CAC"/>
    <w:rsid w:val="00D13F2B"/>
    <w:rsid w:val="00D21FEB"/>
    <w:rsid w:val="00D43A0F"/>
    <w:rsid w:val="00D526D2"/>
    <w:rsid w:val="00D64497"/>
    <w:rsid w:val="00D656C6"/>
    <w:rsid w:val="00D9787A"/>
    <w:rsid w:val="00DA064F"/>
    <w:rsid w:val="00DA0B11"/>
    <w:rsid w:val="00DC04D4"/>
    <w:rsid w:val="00DC0B47"/>
    <w:rsid w:val="00DC5270"/>
    <w:rsid w:val="00DD6386"/>
    <w:rsid w:val="00DE7F87"/>
    <w:rsid w:val="00DF3183"/>
    <w:rsid w:val="00E00A77"/>
    <w:rsid w:val="00E21D33"/>
    <w:rsid w:val="00E43205"/>
    <w:rsid w:val="00E52559"/>
    <w:rsid w:val="00E53381"/>
    <w:rsid w:val="00E579CC"/>
    <w:rsid w:val="00E57DEF"/>
    <w:rsid w:val="00E71908"/>
    <w:rsid w:val="00E76457"/>
    <w:rsid w:val="00E8670D"/>
    <w:rsid w:val="00ED3946"/>
    <w:rsid w:val="00EE0881"/>
    <w:rsid w:val="00EF4514"/>
    <w:rsid w:val="00F04876"/>
    <w:rsid w:val="00F12E1B"/>
    <w:rsid w:val="00F13853"/>
    <w:rsid w:val="00F35992"/>
    <w:rsid w:val="00F37C1F"/>
    <w:rsid w:val="00F5440F"/>
    <w:rsid w:val="00F54FA1"/>
    <w:rsid w:val="00F90B4A"/>
    <w:rsid w:val="00F92BD9"/>
    <w:rsid w:val="00FA0375"/>
    <w:rsid w:val="00FB45D6"/>
    <w:rsid w:val="00FB7C59"/>
    <w:rsid w:val="00FC167F"/>
    <w:rsid w:val="00FD161A"/>
    <w:rsid w:val="00FE226E"/>
    <w:rsid w:val="00FE3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E6A755"/>
  <w15:docId w15:val="{D93EBEB7-6CA0-4F57-9A2E-8638C3C073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7446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93F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93F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3FA7"/>
  </w:style>
  <w:style w:type="paragraph" w:styleId="Footer">
    <w:name w:val="footer"/>
    <w:basedOn w:val="Normal"/>
    <w:link w:val="FooterChar"/>
    <w:uiPriority w:val="99"/>
    <w:unhideWhenUsed/>
    <w:rsid w:val="00993F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3FA7"/>
  </w:style>
  <w:style w:type="paragraph" w:styleId="BalloonText">
    <w:name w:val="Balloon Text"/>
    <w:basedOn w:val="Normal"/>
    <w:link w:val="BalloonTextChar"/>
    <w:uiPriority w:val="99"/>
    <w:semiHidden/>
    <w:unhideWhenUsed/>
    <w:rsid w:val="00F048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4876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A44FB3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7446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DD638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4082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D1FC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77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343616">
          <w:marLeft w:val="0"/>
          <w:marRight w:val="0"/>
          <w:marTop w:val="0"/>
          <w:marBottom w:val="0"/>
          <w:divBdr>
            <w:top w:val="single" w:sz="36" w:space="0" w:color="F4F4F4"/>
            <w:left w:val="single" w:sz="36" w:space="0" w:color="F4F4F4"/>
            <w:bottom w:val="single" w:sz="36" w:space="0" w:color="F4F4F4"/>
            <w:right w:val="single" w:sz="36" w:space="0" w:color="F4F4F4"/>
          </w:divBdr>
          <w:divsChild>
            <w:div w:id="133176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043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434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4085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37056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9038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63195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07685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1421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63291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00767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01065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07951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550350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360270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78838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08859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89730750">
                      <w:marLeft w:val="75"/>
                      <w:marRight w:val="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731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82923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181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30236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3350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7836847">
                      <w:marLeft w:val="150"/>
                      <w:marRight w:val="15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54798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0474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16354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607828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9552806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9466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8624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89251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14956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68297050">
                      <w:marLeft w:val="150"/>
                      <w:marRight w:val="15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738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60080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7114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9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7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4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1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80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7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14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770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22788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94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4125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3ECC953CCFFB41807520BEBBF25FED" ma:contentTypeVersion="10" ma:contentTypeDescription="Create a new document." ma:contentTypeScope="" ma:versionID="f1454061bf28fb2e1fe31e12e93be0f2">
  <xsd:schema xmlns:xsd="http://www.w3.org/2001/XMLSchema" xmlns:xs="http://www.w3.org/2001/XMLSchema" xmlns:p="http://schemas.microsoft.com/office/2006/metadata/properties" xmlns:ns2="eac7a122-6033-495d-b6a3-e33274099e41" xmlns:ns3="7085843d-e48b-415c-a925-fc8393b2907c" targetNamespace="http://schemas.microsoft.com/office/2006/metadata/properties" ma:root="true" ma:fieldsID="fcd548f2c87ccc1bfa267dacf7127f1a" ns2:_="" ns3:_="">
    <xsd:import namespace="eac7a122-6033-495d-b6a3-e33274099e41"/>
    <xsd:import namespace="7085843d-e48b-415c-a925-fc8393b290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c7a122-6033-495d-b6a3-e33274099e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85843d-e48b-415c-a925-fc8393b2907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27707AA-8790-4788-A041-8D10DE55BF8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FBAA9B2-8F9A-4E94-BD7B-CD28AB9B5D67}"/>
</file>

<file path=customXml/itemProps3.xml><?xml version="1.0" encoding="utf-8"?>
<ds:datastoreItem xmlns:ds="http://schemas.openxmlformats.org/officeDocument/2006/customXml" ds:itemID="{6371D42F-ADEA-4422-B6A9-BC9D9DE77E06}"/>
</file>

<file path=customXml/itemProps4.xml><?xml version="1.0" encoding="utf-8"?>
<ds:datastoreItem xmlns:ds="http://schemas.openxmlformats.org/officeDocument/2006/customXml" ds:itemID="{42A4FDA3-9D05-46AF-B7CC-886F5C97F5D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4</Pages>
  <Words>577</Words>
  <Characters>328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udent</dc:creator>
  <cp:lastModifiedBy>Shane Lennard</cp:lastModifiedBy>
  <cp:revision>6</cp:revision>
  <cp:lastPrinted>2020-03-31T01:02:00Z</cp:lastPrinted>
  <dcterms:created xsi:type="dcterms:W3CDTF">2020-03-31T23:30:00Z</dcterms:created>
  <dcterms:modified xsi:type="dcterms:W3CDTF">2020-04-02T0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3ECC953CCFFB41807520BEBBF25FED</vt:lpwstr>
  </property>
</Properties>
</file>